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DF0DD" w14:textId="77777777" w:rsidR="006064AA" w:rsidRPr="002D1D86" w:rsidRDefault="004821A7" w:rsidP="00F54591">
      <w:pPr>
        <w:tabs>
          <w:tab w:val="left" w:pos="7230"/>
        </w:tabs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D1D86">
        <w:rPr>
          <w:rFonts w:ascii="Times New Roman" w:hAnsi="Times New Roman"/>
          <w:b/>
          <w:color w:val="000000"/>
          <w:sz w:val="24"/>
          <w:szCs w:val="24"/>
        </w:rPr>
        <w:t>P</w:t>
      </w:r>
      <w:r w:rsidR="00D57664" w:rsidRPr="002D1D86">
        <w:rPr>
          <w:rFonts w:ascii="Times New Roman" w:hAnsi="Times New Roman"/>
          <w:b/>
          <w:color w:val="000000"/>
          <w:sz w:val="24"/>
          <w:szCs w:val="24"/>
        </w:rPr>
        <w:t>rogramming in Java</w:t>
      </w:r>
    </w:p>
    <w:p w14:paraId="543E38AF" w14:textId="77777777" w:rsidR="00D05C9A" w:rsidRPr="002D1D86" w:rsidRDefault="004821A7" w:rsidP="00F54591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D1D86">
        <w:rPr>
          <w:rFonts w:ascii="Times New Roman" w:hAnsi="Times New Roman"/>
          <w:b/>
          <w:color w:val="000000"/>
          <w:sz w:val="24"/>
          <w:szCs w:val="24"/>
        </w:rPr>
        <w:t>P</w:t>
      </w:r>
      <w:r w:rsidR="00D57664" w:rsidRPr="002D1D86">
        <w:rPr>
          <w:rFonts w:ascii="Times New Roman" w:hAnsi="Times New Roman"/>
          <w:b/>
          <w:color w:val="000000"/>
          <w:sz w:val="24"/>
          <w:szCs w:val="24"/>
        </w:rPr>
        <w:t>rof</w:t>
      </w:r>
      <w:r w:rsidR="00D05C9A" w:rsidRPr="002D1D86">
        <w:rPr>
          <w:rFonts w:ascii="Times New Roman" w:hAnsi="Times New Roman"/>
          <w:b/>
          <w:color w:val="000000"/>
          <w:sz w:val="24"/>
          <w:szCs w:val="24"/>
        </w:rPr>
        <w:t xml:space="preserve">. </w:t>
      </w:r>
      <w:r w:rsidRPr="002D1D86">
        <w:rPr>
          <w:rFonts w:ascii="Times New Roman" w:hAnsi="Times New Roman"/>
          <w:b/>
          <w:color w:val="000000"/>
          <w:sz w:val="24"/>
          <w:szCs w:val="24"/>
        </w:rPr>
        <w:t>D</w:t>
      </w:r>
      <w:r w:rsidR="00D57664" w:rsidRPr="002D1D86">
        <w:rPr>
          <w:rFonts w:ascii="Times New Roman" w:hAnsi="Times New Roman"/>
          <w:b/>
          <w:color w:val="000000"/>
          <w:sz w:val="24"/>
          <w:szCs w:val="24"/>
        </w:rPr>
        <w:t>ebasis Samanta</w:t>
      </w:r>
    </w:p>
    <w:p w14:paraId="721168B7" w14:textId="77777777" w:rsidR="004821A7" w:rsidRPr="002D1D86" w:rsidRDefault="004821A7" w:rsidP="00F54591">
      <w:pPr>
        <w:tabs>
          <w:tab w:val="left" w:pos="5172"/>
        </w:tabs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2D1D86">
        <w:rPr>
          <w:rFonts w:ascii="Times New Roman" w:hAnsi="Times New Roman"/>
          <w:b/>
          <w:color w:val="000000"/>
          <w:sz w:val="24"/>
          <w:szCs w:val="24"/>
        </w:rPr>
        <w:t>D</w:t>
      </w:r>
      <w:r w:rsidR="00D05C9A" w:rsidRPr="002D1D86">
        <w:rPr>
          <w:rFonts w:ascii="Times New Roman" w:hAnsi="Times New Roman"/>
          <w:b/>
          <w:color w:val="000000"/>
          <w:sz w:val="24"/>
          <w:szCs w:val="24"/>
        </w:rPr>
        <w:t xml:space="preserve">epartment of </w:t>
      </w:r>
      <w:r w:rsidR="007A4C1A" w:rsidRPr="002D1D86">
        <w:rPr>
          <w:rFonts w:ascii="Times New Roman" w:hAnsi="Times New Roman"/>
          <w:b/>
          <w:sz w:val="24"/>
          <w:szCs w:val="24"/>
        </w:rPr>
        <w:t>Computer Science and Engineering</w:t>
      </w:r>
    </w:p>
    <w:p w14:paraId="20EB17D6" w14:textId="77777777" w:rsidR="002D1D86" w:rsidRPr="002D1D86" w:rsidRDefault="004821A7" w:rsidP="00F54591">
      <w:pPr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D1D86">
        <w:rPr>
          <w:rFonts w:ascii="Times New Roman" w:hAnsi="Times New Roman"/>
          <w:b/>
          <w:color w:val="000000"/>
          <w:sz w:val="24"/>
          <w:szCs w:val="24"/>
        </w:rPr>
        <w:t>I</w:t>
      </w:r>
      <w:r w:rsidR="00D05C9A" w:rsidRPr="002D1D86">
        <w:rPr>
          <w:rFonts w:ascii="Times New Roman" w:hAnsi="Times New Roman"/>
          <w:b/>
          <w:color w:val="000000"/>
          <w:sz w:val="24"/>
          <w:szCs w:val="24"/>
        </w:rPr>
        <w:t xml:space="preserve">ndian Institute of Technology, </w:t>
      </w:r>
      <w:r w:rsidR="00D57664" w:rsidRPr="002D1D86">
        <w:rPr>
          <w:rFonts w:ascii="Times New Roman" w:hAnsi="Times New Roman"/>
          <w:b/>
          <w:color w:val="000000"/>
          <w:sz w:val="24"/>
          <w:szCs w:val="24"/>
        </w:rPr>
        <w:t>Kharagpur</w:t>
      </w:r>
    </w:p>
    <w:p w14:paraId="75FE412F" w14:textId="77777777" w:rsidR="00D33116" w:rsidRPr="002D1D86" w:rsidRDefault="002D1D86" w:rsidP="00F54591">
      <w:pPr>
        <w:tabs>
          <w:tab w:val="left" w:pos="1670"/>
        </w:tabs>
        <w:spacing w:after="0" w:line="240" w:lineRule="auto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br/>
      </w:r>
      <w:r w:rsidR="004821A7" w:rsidRPr="002D1D86">
        <w:rPr>
          <w:rFonts w:ascii="Times New Roman" w:hAnsi="Times New Roman"/>
          <w:b/>
          <w:color w:val="000000"/>
          <w:sz w:val="24"/>
          <w:szCs w:val="24"/>
        </w:rPr>
        <w:t>L</w:t>
      </w:r>
      <w:r w:rsidR="00D05C9A" w:rsidRPr="002D1D86">
        <w:rPr>
          <w:rFonts w:ascii="Times New Roman" w:hAnsi="Times New Roman"/>
          <w:b/>
          <w:color w:val="000000"/>
          <w:sz w:val="24"/>
          <w:szCs w:val="24"/>
        </w:rPr>
        <w:t xml:space="preserve">ecture - </w:t>
      </w:r>
      <w:r w:rsidR="009816AD" w:rsidRPr="002D1D86">
        <w:rPr>
          <w:rFonts w:ascii="Times New Roman" w:hAnsi="Times New Roman"/>
          <w:b/>
          <w:color w:val="000000"/>
          <w:sz w:val="24"/>
          <w:szCs w:val="24"/>
        </w:rPr>
        <w:t>50</w:t>
      </w:r>
    </w:p>
    <w:p w14:paraId="36179D1D" w14:textId="77777777" w:rsidR="002D1D86" w:rsidRPr="002D1D86" w:rsidRDefault="004821A7" w:rsidP="00F54591">
      <w:pPr>
        <w:tabs>
          <w:tab w:val="left" w:pos="1670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</w:pPr>
      <w:r w:rsidRPr="002D1D86"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  <w:t>J</w:t>
      </w:r>
      <w:r w:rsidR="009816AD" w:rsidRPr="002D1D86"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  <w:t>DBC</w:t>
      </w:r>
      <w:r w:rsidR="0071321B" w:rsidRPr="002D1D86"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  <w:t xml:space="preserve"> </w:t>
      </w:r>
      <w:r w:rsidR="00FD14F4" w:rsidRPr="002D1D86"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  <w:t>–</w:t>
      </w:r>
      <w:r w:rsidR="0071321B" w:rsidRPr="002D1D86"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  <w:t xml:space="preserve"> I</w:t>
      </w:r>
    </w:p>
    <w:p w14:paraId="42F330E2" w14:textId="77777777" w:rsidR="00D33116" w:rsidRPr="002D1D86" w:rsidRDefault="00D33116" w:rsidP="00F54591">
      <w:pPr>
        <w:tabs>
          <w:tab w:val="left" w:pos="1670"/>
          <w:tab w:val="left" w:pos="3064"/>
        </w:tabs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  <w:lang w:eastAsia="en-IN"/>
        </w:rPr>
      </w:pPr>
    </w:p>
    <w:p w14:paraId="06A735A8" w14:textId="77777777" w:rsidR="007964D4" w:rsidRPr="004821A7" w:rsidRDefault="004821A7" w:rsidP="004821A7">
      <w:pPr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w, </w:t>
      </w:r>
      <w:r w:rsidR="00B572A6" w:rsidRPr="004821A7">
        <w:rPr>
          <w:rFonts w:ascii="Times New Roman" w:hAnsi="Times New Roman"/>
          <w:sz w:val="24"/>
          <w:szCs w:val="24"/>
        </w:rPr>
        <w:t>we shall start learning about</w:t>
      </w:r>
      <w:r w:rsidR="0031723B">
        <w:rPr>
          <w:rFonts w:ascii="Times New Roman" w:hAnsi="Times New Roman"/>
          <w:sz w:val="24"/>
          <w:szCs w:val="24"/>
        </w:rPr>
        <w:t xml:space="preserve"> JDBC</w:t>
      </w:r>
      <w:r w:rsidR="005F0AB6">
        <w:rPr>
          <w:rFonts w:ascii="Times New Roman" w:hAnsi="Times New Roman"/>
          <w:sz w:val="24"/>
          <w:szCs w:val="24"/>
        </w:rPr>
        <w:t>.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5F0AB6">
        <w:rPr>
          <w:rFonts w:ascii="Times New Roman" w:hAnsi="Times New Roman"/>
          <w:sz w:val="24"/>
          <w:szCs w:val="24"/>
        </w:rPr>
        <w:t>T</w:t>
      </w:r>
      <w:r w:rsidR="00B572A6" w:rsidRPr="004821A7">
        <w:rPr>
          <w:rFonts w:ascii="Times New Roman" w:hAnsi="Times New Roman"/>
          <w:sz w:val="24"/>
          <w:szCs w:val="24"/>
        </w:rPr>
        <w:t>he full form of the</w:t>
      </w:r>
      <w:r w:rsidR="0031723B">
        <w:rPr>
          <w:rFonts w:ascii="Times New Roman" w:hAnsi="Times New Roman"/>
          <w:sz w:val="24"/>
          <w:szCs w:val="24"/>
        </w:rPr>
        <w:t xml:space="preserve"> JDBC </w:t>
      </w:r>
      <w:r w:rsidR="00B572A6" w:rsidRPr="004821A7">
        <w:rPr>
          <w:rFonts w:ascii="Times New Roman" w:hAnsi="Times New Roman"/>
          <w:sz w:val="24"/>
          <w:szCs w:val="24"/>
        </w:rPr>
        <w:t>is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5F0AB6" w:rsidRPr="00603CCF">
        <w:rPr>
          <w:rFonts w:ascii="Times New Roman" w:hAnsi="Times New Roman"/>
          <w:b/>
          <w:bCs/>
          <w:sz w:val="24"/>
          <w:szCs w:val="24"/>
        </w:rPr>
        <w:t>J</w:t>
      </w:r>
      <w:r w:rsidR="00B572A6" w:rsidRPr="00603CCF">
        <w:rPr>
          <w:rFonts w:ascii="Times New Roman" w:hAnsi="Times New Roman"/>
          <w:b/>
          <w:bCs/>
          <w:sz w:val="24"/>
          <w:szCs w:val="24"/>
        </w:rPr>
        <w:t xml:space="preserve">ava </w:t>
      </w:r>
      <w:r w:rsidR="005F0AB6" w:rsidRPr="00603CCF">
        <w:rPr>
          <w:rFonts w:ascii="Times New Roman" w:hAnsi="Times New Roman"/>
          <w:b/>
          <w:bCs/>
          <w:sz w:val="24"/>
          <w:szCs w:val="24"/>
        </w:rPr>
        <w:t>D</w:t>
      </w:r>
      <w:r w:rsidR="00B572A6" w:rsidRPr="00603CCF">
        <w:rPr>
          <w:rFonts w:ascii="Times New Roman" w:hAnsi="Times New Roman"/>
          <w:b/>
          <w:bCs/>
          <w:sz w:val="24"/>
          <w:szCs w:val="24"/>
        </w:rPr>
        <w:t xml:space="preserve">atabase </w:t>
      </w:r>
      <w:r w:rsidR="005F0AB6" w:rsidRPr="00603CCF">
        <w:rPr>
          <w:rFonts w:ascii="Times New Roman" w:hAnsi="Times New Roman"/>
          <w:b/>
          <w:bCs/>
          <w:sz w:val="24"/>
          <w:szCs w:val="24"/>
        </w:rPr>
        <w:t>C</w:t>
      </w:r>
      <w:r w:rsidR="00B572A6" w:rsidRPr="00603CCF">
        <w:rPr>
          <w:rFonts w:ascii="Times New Roman" w:hAnsi="Times New Roman"/>
          <w:b/>
          <w:bCs/>
          <w:sz w:val="24"/>
          <w:szCs w:val="24"/>
        </w:rPr>
        <w:t>onnectivity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and these concepts will be covered in </w:t>
      </w:r>
      <w:r w:rsidR="005F0AB6">
        <w:rPr>
          <w:rFonts w:ascii="Times New Roman" w:hAnsi="Times New Roman"/>
          <w:sz w:val="24"/>
          <w:szCs w:val="24"/>
        </w:rPr>
        <w:t>6</w:t>
      </w:r>
      <w:r w:rsidR="00B572A6" w:rsidRPr="004821A7">
        <w:rPr>
          <w:rFonts w:ascii="Times New Roman" w:hAnsi="Times New Roman"/>
          <w:sz w:val="24"/>
          <w:szCs w:val="24"/>
        </w:rPr>
        <w:t xml:space="preserve"> sessions including today</w:t>
      </w:r>
      <w:r>
        <w:rPr>
          <w:rFonts w:ascii="Times New Roman" w:hAnsi="Times New Roman"/>
          <w:sz w:val="24"/>
          <w:szCs w:val="24"/>
        </w:rPr>
        <w:t xml:space="preserve">.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So </w:t>
      </w:r>
      <w:r>
        <w:rPr>
          <w:rFonts w:ascii="Times New Roman" w:hAnsi="Times New Roman"/>
          <w:sz w:val="24"/>
          <w:szCs w:val="24"/>
        </w:rPr>
        <w:t xml:space="preserve"> </w:t>
      </w:r>
      <w:r w:rsidR="00F805E6" w:rsidRPr="004821A7">
        <w:rPr>
          <w:rFonts w:ascii="Times New Roman" w:hAnsi="Times New Roman"/>
          <w:sz w:val="24"/>
          <w:szCs w:val="24"/>
        </w:rPr>
        <w:t>far</w:t>
      </w:r>
      <w:proofErr w:type="gramEnd"/>
      <w:r w:rsidR="00016AC2" w:rsidRPr="004821A7">
        <w:rPr>
          <w:rFonts w:ascii="Times New Roman" w:hAnsi="Times New Roman"/>
          <w:sz w:val="24"/>
          <w:szCs w:val="24"/>
        </w:rPr>
        <w:t xml:space="preserve"> </w:t>
      </w:r>
      <w:r w:rsidR="00603CCF">
        <w:rPr>
          <w:rFonts w:ascii="Times New Roman" w:hAnsi="Times New Roman"/>
          <w:sz w:val="24"/>
          <w:szCs w:val="24"/>
        </w:rPr>
        <w:t xml:space="preserve">as </w:t>
      </w:r>
      <w:r w:rsidR="00B572A6" w:rsidRPr="004821A7">
        <w:rPr>
          <w:rFonts w:ascii="Times New Roman" w:hAnsi="Times New Roman"/>
          <w:sz w:val="24"/>
          <w:szCs w:val="24"/>
        </w:rPr>
        <w:t>the</w:t>
      </w:r>
      <w:r w:rsidR="0031723B">
        <w:rPr>
          <w:rFonts w:ascii="Times New Roman" w:hAnsi="Times New Roman"/>
          <w:sz w:val="24"/>
          <w:szCs w:val="24"/>
        </w:rPr>
        <w:t xml:space="preserve"> JDBC </w:t>
      </w:r>
      <w:r w:rsidR="00B572A6" w:rsidRPr="004821A7">
        <w:rPr>
          <w:rFonts w:ascii="Times New Roman" w:hAnsi="Times New Roman"/>
          <w:sz w:val="24"/>
          <w:szCs w:val="24"/>
        </w:rPr>
        <w:t>is concern</w:t>
      </w:r>
      <w:r w:rsidR="0037623E">
        <w:rPr>
          <w:rFonts w:ascii="Times New Roman" w:hAnsi="Times New Roman"/>
          <w:sz w:val="24"/>
          <w:szCs w:val="24"/>
        </w:rPr>
        <w:t>ed</w:t>
      </w:r>
      <w:r w:rsidR="00603CCF">
        <w:rPr>
          <w:rFonts w:ascii="Times New Roman" w:hAnsi="Times New Roman"/>
          <w:sz w:val="24"/>
          <w:szCs w:val="24"/>
        </w:rPr>
        <w:t xml:space="preserve">, </w:t>
      </w:r>
      <w:r w:rsidR="00B572A6" w:rsidRPr="004821A7">
        <w:rPr>
          <w:rFonts w:ascii="Times New Roman" w:hAnsi="Times New Roman"/>
          <w:sz w:val="24"/>
          <w:szCs w:val="24"/>
        </w:rPr>
        <w:t xml:space="preserve"> ther</w:t>
      </w:r>
      <w:r w:rsidR="00603CCF">
        <w:rPr>
          <w:rFonts w:ascii="Times New Roman" w:hAnsi="Times New Roman"/>
          <w:sz w:val="24"/>
          <w:szCs w:val="24"/>
        </w:rPr>
        <w:t>e are three things to be learnt</w:t>
      </w:r>
      <w:r w:rsidR="005F0AB6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5F0AB6">
        <w:rPr>
          <w:rFonts w:ascii="Times New Roman" w:hAnsi="Times New Roman"/>
          <w:sz w:val="24"/>
          <w:szCs w:val="24"/>
        </w:rPr>
        <w:t>F</w:t>
      </w:r>
      <w:r w:rsidR="00B572A6" w:rsidRPr="004821A7">
        <w:rPr>
          <w:rFonts w:ascii="Times New Roman" w:hAnsi="Times New Roman"/>
          <w:sz w:val="24"/>
          <w:szCs w:val="24"/>
        </w:rPr>
        <w:t xml:space="preserve">irst of </w:t>
      </w:r>
      <w:proofErr w:type="gramStart"/>
      <w:r w:rsidR="00B572A6" w:rsidRPr="004821A7">
        <w:rPr>
          <w:rFonts w:ascii="Times New Roman" w:hAnsi="Times New Roman"/>
          <w:sz w:val="24"/>
          <w:szCs w:val="24"/>
        </w:rPr>
        <w:t>all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the database management system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and then how the database management system can be connected</w:t>
      </w:r>
      <w:r w:rsidR="005F0AB6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5F0AB6">
        <w:rPr>
          <w:rFonts w:ascii="Times New Roman" w:hAnsi="Times New Roman"/>
          <w:sz w:val="24"/>
          <w:szCs w:val="24"/>
        </w:rPr>
        <w:t>A</w:t>
      </w:r>
      <w:r w:rsidR="00B572A6" w:rsidRPr="004821A7">
        <w:rPr>
          <w:rFonts w:ascii="Times New Roman" w:hAnsi="Times New Roman"/>
          <w:sz w:val="24"/>
          <w:szCs w:val="24"/>
        </w:rPr>
        <w:t>nd</w:t>
      </w:r>
      <w:r w:rsidR="005F0AB6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this itself is called the</w:t>
      </w:r>
      <w:r w:rsidR="0031723B">
        <w:rPr>
          <w:rFonts w:ascii="Times New Roman" w:hAnsi="Times New Roman"/>
          <w:sz w:val="24"/>
          <w:szCs w:val="24"/>
        </w:rPr>
        <w:t xml:space="preserve"> JDBC </w:t>
      </w:r>
      <w:r w:rsidR="00B572A6" w:rsidRPr="004821A7">
        <w:rPr>
          <w:rFonts w:ascii="Times New Roman" w:hAnsi="Times New Roman"/>
          <w:sz w:val="24"/>
          <w:szCs w:val="24"/>
        </w:rPr>
        <w:t>driver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and then </w:t>
      </w:r>
      <w:r>
        <w:rPr>
          <w:rFonts w:ascii="Times New Roman" w:hAnsi="Times New Roman"/>
          <w:sz w:val="24"/>
          <w:szCs w:val="24"/>
        </w:rPr>
        <w:t xml:space="preserve">finally, </w:t>
      </w:r>
      <w:r w:rsidR="00B572A6" w:rsidRPr="004821A7">
        <w:rPr>
          <w:rFonts w:ascii="Times New Roman" w:hAnsi="Times New Roman"/>
          <w:sz w:val="24"/>
          <w:szCs w:val="24"/>
        </w:rPr>
        <w:t xml:space="preserve">the java application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basically </w:t>
      </w:r>
      <w:r w:rsidR="00B572A6" w:rsidRPr="004821A7">
        <w:rPr>
          <w:rFonts w:ascii="Times New Roman" w:hAnsi="Times New Roman"/>
          <w:sz w:val="24"/>
          <w:szCs w:val="24"/>
        </w:rPr>
        <w:t xml:space="preserve"> help</w:t>
      </w:r>
      <w:r w:rsidR="00603CCF">
        <w:rPr>
          <w:rFonts w:ascii="Times New Roman" w:hAnsi="Times New Roman"/>
          <w:sz w:val="24"/>
          <w:szCs w:val="24"/>
        </w:rPr>
        <w:t>s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a programmer to connect a database from the application as an endpoint</w:t>
      </w:r>
      <w:r w:rsidR="005F0AB6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</w:p>
    <w:p w14:paraId="57C2228E" w14:textId="77777777" w:rsidR="002D1D86" w:rsidRDefault="004821A7" w:rsidP="004821A7">
      <w:pPr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, </w:t>
      </w:r>
      <w:r w:rsidR="00B572A6" w:rsidRPr="004821A7">
        <w:rPr>
          <w:rFonts w:ascii="Times New Roman" w:hAnsi="Times New Roman"/>
          <w:sz w:val="24"/>
          <w:szCs w:val="24"/>
        </w:rPr>
        <w:t>three things are there</w:t>
      </w:r>
      <w:r w:rsidR="00603CCF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="00603CCF">
        <w:rPr>
          <w:rFonts w:ascii="Times New Roman" w:hAnsi="Times New Roman"/>
          <w:sz w:val="24"/>
          <w:szCs w:val="24"/>
        </w:rPr>
        <w:t xml:space="preserve">As regards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the </w:t>
      </w:r>
      <w:r w:rsidR="00B572A6" w:rsidRPr="004821A7">
        <w:rPr>
          <w:rFonts w:ascii="Times New Roman" w:hAnsi="Times New Roman"/>
          <w:sz w:val="24"/>
          <w:szCs w:val="24"/>
        </w:rPr>
        <w:t xml:space="preserve"> database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management system</w:t>
      </w:r>
      <w:r w:rsidR="00603CCF">
        <w:rPr>
          <w:rFonts w:ascii="Times New Roman" w:hAnsi="Times New Roman"/>
          <w:sz w:val="24"/>
          <w:szCs w:val="24"/>
        </w:rPr>
        <w:t xml:space="preserve">, </w:t>
      </w:r>
      <w:r w:rsidR="00B572A6" w:rsidRPr="004821A7">
        <w:rPr>
          <w:rFonts w:ascii="Times New Roman" w:hAnsi="Times New Roman"/>
          <w:sz w:val="24"/>
          <w:szCs w:val="24"/>
        </w:rPr>
        <w:t xml:space="preserve"> there are many tools </w:t>
      </w:r>
      <w:r w:rsidR="00603CCF">
        <w:rPr>
          <w:rFonts w:ascii="Times New Roman" w:hAnsi="Times New Roman"/>
          <w:sz w:val="24"/>
          <w:szCs w:val="24"/>
        </w:rPr>
        <w:t>and many packages</w:t>
      </w:r>
      <w:r w:rsidR="005F0AB6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5F0AB6">
        <w:rPr>
          <w:rFonts w:ascii="Times New Roman" w:hAnsi="Times New Roman"/>
          <w:sz w:val="24"/>
          <w:szCs w:val="24"/>
        </w:rPr>
        <w:t>I</w:t>
      </w:r>
      <w:r w:rsidR="00B572A6" w:rsidRPr="004821A7">
        <w:rPr>
          <w:rFonts w:ascii="Times New Roman" w:hAnsi="Times New Roman"/>
          <w:sz w:val="24"/>
          <w:szCs w:val="24"/>
        </w:rPr>
        <w:t>n this course</w:t>
      </w:r>
      <w:r w:rsidR="0037623E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we will cover one system which basically helps a programmer to maintain a database</w:t>
      </w:r>
      <w:r w:rsidR="00603CCF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which </w:t>
      </w:r>
      <w:r w:rsidR="00B572A6" w:rsidRPr="004821A7">
        <w:rPr>
          <w:rFonts w:ascii="Times New Roman" w:hAnsi="Times New Roman"/>
          <w:sz w:val="24"/>
          <w:szCs w:val="24"/>
        </w:rPr>
        <w:t xml:space="preserve"> is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call</w:t>
      </w:r>
      <w:r w:rsidR="0037623E">
        <w:rPr>
          <w:rFonts w:ascii="Times New Roman" w:hAnsi="Times New Roman"/>
          <w:sz w:val="24"/>
          <w:szCs w:val="24"/>
        </w:rPr>
        <w:t>ed</w:t>
      </w:r>
      <w:r w:rsidR="00B572A6" w:rsidRPr="004821A7">
        <w:rPr>
          <w:rFonts w:ascii="Times New Roman" w:hAnsi="Times New Roman"/>
          <w:sz w:val="24"/>
          <w:szCs w:val="24"/>
        </w:rPr>
        <w:t xml:space="preserve"> the</w:t>
      </w:r>
      <w:r w:rsidR="005F0AB6">
        <w:rPr>
          <w:rFonts w:ascii="Times New Roman" w:hAnsi="Times New Roman"/>
          <w:sz w:val="24"/>
          <w:szCs w:val="24"/>
        </w:rPr>
        <w:t xml:space="preserve"> </w:t>
      </w:r>
      <w:r w:rsidR="005F0AB6" w:rsidRPr="00603CCF">
        <w:rPr>
          <w:rFonts w:ascii="Times New Roman" w:hAnsi="Times New Roman"/>
          <w:b/>
          <w:bCs/>
          <w:sz w:val="24"/>
          <w:szCs w:val="24"/>
        </w:rPr>
        <w:t>MySQL</w:t>
      </w:r>
      <w:r w:rsidRPr="00603CCF"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So, </w:t>
      </w:r>
      <w:r w:rsidR="00B572A6" w:rsidRPr="004821A7">
        <w:rPr>
          <w:rFonts w:ascii="Times New Roman" w:hAnsi="Times New Roman"/>
          <w:sz w:val="24"/>
          <w:szCs w:val="24"/>
        </w:rPr>
        <w:t>we will</w:t>
      </w:r>
      <w:r w:rsidR="00603CCF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now </w:t>
      </w:r>
      <w:r w:rsidR="00B572A6" w:rsidRPr="004821A7">
        <w:rPr>
          <w:rFonts w:ascii="Times New Roman" w:hAnsi="Times New Roman"/>
          <w:sz w:val="24"/>
          <w:szCs w:val="24"/>
        </w:rPr>
        <w:t xml:space="preserve"> discuss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the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r w:rsidR="00603CCF">
        <w:rPr>
          <w:rFonts w:ascii="Times New Roman" w:hAnsi="Times New Roman"/>
          <w:sz w:val="24"/>
          <w:szCs w:val="24"/>
        </w:rPr>
        <w:t>.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5F0AB6">
        <w:rPr>
          <w:rFonts w:ascii="Times New Roman" w:hAnsi="Times New Roman"/>
          <w:sz w:val="24"/>
          <w:szCs w:val="24"/>
        </w:rPr>
        <w:t>My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is</w:t>
      </w:r>
      <w:r w:rsidR="00603CCF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a database management system and </w:t>
      </w:r>
      <w:r w:rsidR="00603CCF">
        <w:rPr>
          <w:rFonts w:ascii="Times New Roman" w:hAnsi="Times New Roman"/>
          <w:sz w:val="24"/>
          <w:szCs w:val="24"/>
        </w:rPr>
        <w:t xml:space="preserve">now we will </w:t>
      </w:r>
      <w:proofErr w:type="gramStart"/>
      <w:r w:rsidR="00603CCF">
        <w:rPr>
          <w:rFonts w:ascii="Times New Roman" w:hAnsi="Times New Roman"/>
          <w:sz w:val="24"/>
          <w:szCs w:val="24"/>
        </w:rPr>
        <w:t>discuss  how</w:t>
      </w:r>
      <w:proofErr w:type="gramEnd"/>
      <w:r w:rsidR="00603CCF">
        <w:rPr>
          <w:rFonts w:ascii="Times New Roman" w:hAnsi="Times New Roman"/>
          <w:sz w:val="24"/>
          <w:szCs w:val="24"/>
        </w:rPr>
        <w:t xml:space="preserve"> this 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can be installed</w:t>
      </w:r>
      <w:r w:rsidR="00152ED5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152ED5">
        <w:rPr>
          <w:rFonts w:ascii="Times New Roman" w:hAnsi="Times New Roman"/>
          <w:sz w:val="24"/>
          <w:szCs w:val="24"/>
        </w:rPr>
        <w:t>I</w:t>
      </w:r>
      <w:r w:rsidR="00B572A6" w:rsidRPr="004821A7">
        <w:rPr>
          <w:rFonts w:ascii="Times New Roman" w:hAnsi="Times New Roman"/>
          <w:sz w:val="24"/>
          <w:szCs w:val="24"/>
        </w:rPr>
        <w:t>f you are new to this</w:t>
      </w:r>
      <w:r w:rsidR="005F0AB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5F0AB6">
        <w:rPr>
          <w:rFonts w:ascii="Times New Roman" w:hAnsi="Times New Roman"/>
          <w:sz w:val="24"/>
          <w:szCs w:val="24"/>
        </w:rPr>
        <w:t>MySQL</w:t>
      </w:r>
      <w:r w:rsidR="00603CCF">
        <w:rPr>
          <w:rFonts w:ascii="Times New Roman" w:hAnsi="Times New Roman"/>
          <w:sz w:val="24"/>
          <w:szCs w:val="24"/>
        </w:rPr>
        <w:t xml:space="preserve">, 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then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all this information is highly essential for your learning</w:t>
      </w:r>
      <w:r>
        <w:rPr>
          <w:rFonts w:ascii="Times New Roman" w:hAnsi="Times New Roman"/>
          <w:sz w:val="24"/>
          <w:szCs w:val="24"/>
        </w:rPr>
        <w:t>. So,</w:t>
      </w:r>
      <w:r w:rsidR="0031723B">
        <w:rPr>
          <w:rFonts w:ascii="Times New Roman" w:hAnsi="Times New Roman"/>
          <w:sz w:val="24"/>
          <w:szCs w:val="24"/>
        </w:rPr>
        <w:t xml:space="preserve"> I </w:t>
      </w:r>
      <w:r w:rsidR="00B572A6" w:rsidRPr="004821A7">
        <w:rPr>
          <w:rFonts w:ascii="Times New Roman" w:hAnsi="Times New Roman"/>
          <w:sz w:val="24"/>
          <w:szCs w:val="24"/>
        </w:rPr>
        <w:t>do</w:t>
      </w:r>
      <w:r w:rsidR="00E42F4D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n</w:t>
      </w:r>
      <w:r w:rsidR="00E42F4D">
        <w:rPr>
          <w:rFonts w:ascii="Times New Roman" w:hAnsi="Times New Roman"/>
          <w:sz w:val="24"/>
          <w:szCs w:val="24"/>
        </w:rPr>
        <w:t>o</w:t>
      </w:r>
      <w:r w:rsidR="00B572A6" w:rsidRPr="004821A7">
        <w:rPr>
          <w:rFonts w:ascii="Times New Roman" w:hAnsi="Times New Roman"/>
          <w:sz w:val="24"/>
          <w:szCs w:val="24"/>
        </w:rPr>
        <w:t xml:space="preserve">t know exactly whether you are familiar </w:t>
      </w:r>
      <w:r w:rsidR="0037623E">
        <w:rPr>
          <w:rFonts w:ascii="Times New Roman" w:hAnsi="Times New Roman"/>
          <w:sz w:val="24"/>
          <w:szCs w:val="24"/>
        </w:rPr>
        <w:t>with</w:t>
      </w:r>
      <w:r w:rsidR="00DC6C68">
        <w:rPr>
          <w:rFonts w:ascii="Times New Roman" w:hAnsi="Times New Roman"/>
          <w:sz w:val="24"/>
          <w:szCs w:val="24"/>
        </w:rPr>
        <w:t xml:space="preserve"> 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or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or </w:t>
      </w:r>
      <w:r w:rsidR="00603CCF">
        <w:rPr>
          <w:rFonts w:ascii="Times New Roman" w:hAnsi="Times New Roman"/>
          <w:sz w:val="24"/>
          <w:szCs w:val="24"/>
        </w:rPr>
        <w:t xml:space="preserve">any </w:t>
      </w:r>
      <w:r w:rsidR="00B572A6" w:rsidRPr="004821A7">
        <w:rPr>
          <w:rFonts w:ascii="Times New Roman" w:hAnsi="Times New Roman"/>
          <w:sz w:val="24"/>
          <w:szCs w:val="24"/>
        </w:rPr>
        <w:t>rather relation</w:t>
      </w:r>
      <w:r w:rsidR="00603CCF">
        <w:rPr>
          <w:rFonts w:ascii="Times New Roman" w:hAnsi="Times New Roman"/>
          <w:sz w:val="24"/>
          <w:szCs w:val="24"/>
        </w:rPr>
        <w:t>al database management system.</w:t>
      </w:r>
    </w:p>
    <w:p w14:paraId="4DB48816" w14:textId="77777777" w:rsidR="004821A7" w:rsidRDefault="00E42F4D" w:rsidP="004821A7">
      <w:pPr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B572A6" w:rsidRPr="004821A7">
        <w:rPr>
          <w:rFonts w:ascii="Times New Roman" w:hAnsi="Times New Roman"/>
          <w:sz w:val="24"/>
          <w:szCs w:val="24"/>
        </w:rPr>
        <w:t>nyway</w:t>
      </w:r>
      <w:r w:rsidR="004821A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 w:rsidR="004821A7">
        <w:rPr>
          <w:rFonts w:ascii="Times New Roman" w:hAnsi="Times New Roman"/>
          <w:sz w:val="24"/>
          <w:szCs w:val="24"/>
        </w:rPr>
        <w:t xml:space="preserve">o, </w:t>
      </w:r>
      <w:r w:rsidR="00B572A6" w:rsidRPr="004821A7">
        <w:rPr>
          <w:rFonts w:ascii="Times New Roman" w:hAnsi="Times New Roman"/>
          <w:sz w:val="24"/>
          <w:szCs w:val="24"/>
        </w:rPr>
        <w:t>considering that you do</w:t>
      </w:r>
      <w:r w:rsidR="00093229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n</w:t>
      </w:r>
      <w:r w:rsidR="00093229">
        <w:rPr>
          <w:rFonts w:ascii="Times New Roman" w:hAnsi="Times New Roman"/>
          <w:sz w:val="24"/>
          <w:szCs w:val="24"/>
        </w:rPr>
        <w:t>o</w:t>
      </w:r>
      <w:r w:rsidR="00B572A6" w:rsidRPr="004821A7">
        <w:rPr>
          <w:rFonts w:ascii="Times New Roman" w:hAnsi="Times New Roman"/>
          <w:sz w:val="24"/>
          <w:szCs w:val="24"/>
        </w:rPr>
        <w:t>t have any background knowledge about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the database management system handling</w:t>
      </w:r>
      <w:r w:rsidR="00603CCF">
        <w:rPr>
          <w:rFonts w:ascii="Times New Roman" w:hAnsi="Times New Roman"/>
          <w:sz w:val="24"/>
          <w:szCs w:val="24"/>
        </w:rPr>
        <w:t xml:space="preserve">, </w:t>
      </w:r>
      <w:r w:rsidR="0031723B">
        <w:rPr>
          <w:rFonts w:ascii="Times New Roman" w:hAnsi="Times New Roman"/>
          <w:sz w:val="24"/>
          <w:szCs w:val="24"/>
        </w:rPr>
        <w:t xml:space="preserve">I </w:t>
      </w:r>
      <w:r w:rsidR="00B572A6" w:rsidRPr="004821A7">
        <w:rPr>
          <w:rFonts w:ascii="Times New Roman" w:hAnsi="Times New Roman"/>
          <w:sz w:val="24"/>
          <w:szCs w:val="24"/>
        </w:rPr>
        <w:t>will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take a quick tour </w:t>
      </w:r>
      <w:r w:rsidR="0037623E">
        <w:rPr>
          <w:rFonts w:ascii="Times New Roman" w:hAnsi="Times New Roman"/>
          <w:sz w:val="24"/>
          <w:szCs w:val="24"/>
        </w:rPr>
        <w:t>of</w:t>
      </w:r>
      <w:r w:rsidR="00B572A6" w:rsidRPr="004821A7">
        <w:rPr>
          <w:rFonts w:ascii="Times New Roman" w:hAnsi="Times New Roman"/>
          <w:sz w:val="24"/>
          <w:szCs w:val="24"/>
        </w:rPr>
        <w:t xml:space="preserve"> the</w:t>
      </w:r>
      <w:r w:rsidR="00DC6C68">
        <w:rPr>
          <w:rFonts w:ascii="Times New Roman" w:hAnsi="Times New Roman"/>
          <w:sz w:val="24"/>
          <w:szCs w:val="24"/>
        </w:rPr>
        <w:t xml:space="preserve"> SQL</w:t>
      </w:r>
      <w:r w:rsidR="002D1D86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base</w:t>
      </w:r>
      <w:r w:rsidR="0037623E">
        <w:rPr>
          <w:rFonts w:ascii="Times New Roman" w:hAnsi="Times New Roman"/>
          <w:sz w:val="24"/>
          <w:szCs w:val="24"/>
        </w:rPr>
        <w:t>d</w:t>
      </w:r>
      <w:r w:rsidR="002D1D86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database management system which is </w:t>
      </w:r>
      <w:r w:rsidR="0037623E">
        <w:rPr>
          <w:rFonts w:ascii="Times New Roman" w:hAnsi="Times New Roman"/>
          <w:sz w:val="24"/>
          <w:szCs w:val="24"/>
        </w:rPr>
        <w:t xml:space="preserve">a </w:t>
      </w:r>
      <w:r w:rsidR="00B572A6" w:rsidRPr="004821A7">
        <w:rPr>
          <w:rFonts w:ascii="Times New Roman" w:hAnsi="Times New Roman"/>
          <w:sz w:val="24"/>
          <w:szCs w:val="24"/>
        </w:rPr>
        <w:t xml:space="preserve">very popular one </w:t>
      </w:r>
      <w:r w:rsidR="00603CCF">
        <w:rPr>
          <w:rFonts w:ascii="Times New Roman" w:hAnsi="Times New Roman"/>
          <w:sz w:val="24"/>
          <w:szCs w:val="24"/>
        </w:rPr>
        <w:t xml:space="preserve">and called </w:t>
      </w:r>
      <w:r w:rsidR="005F0AB6">
        <w:rPr>
          <w:rFonts w:ascii="Times New Roman" w:hAnsi="Times New Roman"/>
          <w:sz w:val="24"/>
          <w:szCs w:val="24"/>
        </w:rPr>
        <w:t>MySQL</w:t>
      </w:r>
      <w:r>
        <w:rPr>
          <w:rFonts w:ascii="Times New Roman" w:hAnsi="Times New Roman"/>
          <w:sz w:val="24"/>
          <w:szCs w:val="24"/>
        </w:rPr>
        <w:t>.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4821A7">
        <w:rPr>
          <w:rFonts w:ascii="Times New Roman" w:hAnsi="Times New Roman"/>
          <w:sz w:val="24"/>
          <w:szCs w:val="24"/>
        </w:rPr>
        <w:t xml:space="preserve">So, </w:t>
      </w:r>
      <w:r w:rsidR="00B572A6" w:rsidRPr="004821A7">
        <w:rPr>
          <w:rFonts w:ascii="Times New Roman" w:hAnsi="Times New Roman"/>
          <w:sz w:val="24"/>
          <w:szCs w:val="24"/>
        </w:rPr>
        <w:t xml:space="preserve">in this </w:t>
      </w:r>
      <w:r w:rsidR="009A5526" w:rsidRPr="004821A7">
        <w:rPr>
          <w:rFonts w:ascii="Times New Roman" w:hAnsi="Times New Roman"/>
          <w:sz w:val="24"/>
          <w:szCs w:val="24"/>
        </w:rPr>
        <w:t>session</w:t>
      </w:r>
      <w:r w:rsidR="0037623E">
        <w:rPr>
          <w:rFonts w:ascii="Times New Roman" w:hAnsi="Times New Roman"/>
          <w:sz w:val="24"/>
          <w:szCs w:val="24"/>
        </w:rPr>
        <w:t>,</w:t>
      </w:r>
      <w:r w:rsidR="009A5526" w:rsidRPr="004821A7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we will try to learn about</w:t>
      </w:r>
      <w:r w:rsidR="002D1D86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how the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can be installed</w:t>
      </w:r>
      <w:r w:rsidR="00093229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093229">
        <w:rPr>
          <w:rFonts w:ascii="Times New Roman" w:hAnsi="Times New Roman"/>
          <w:sz w:val="24"/>
          <w:szCs w:val="24"/>
        </w:rPr>
        <w:t>A</w:t>
      </w:r>
      <w:r w:rsidR="00B572A6" w:rsidRPr="004821A7">
        <w:rPr>
          <w:rFonts w:ascii="Times New Roman" w:hAnsi="Times New Roman"/>
          <w:sz w:val="24"/>
          <w:szCs w:val="24"/>
        </w:rPr>
        <w:t xml:space="preserve">nd then </w:t>
      </w:r>
      <w:r w:rsidR="004821A7">
        <w:rPr>
          <w:rFonts w:ascii="Times New Roman" w:hAnsi="Times New Roman"/>
          <w:sz w:val="24"/>
          <w:szCs w:val="24"/>
        </w:rPr>
        <w:t xml:space="preserve">finally, </w:t>
      </w:r>
      <w:r w:rsidR="00B572A6" w:rsidRPr="004821A7">
        <w:rPr>
          <w:rFonts w:ascii="Times New Roman" w:hAnsi="Times New Roman"/>
          <w:sz w:val="24"/>
          <w:szCs w:val="24"/>
        </w:rPr>
        <w:t>we will see exactly using this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if </w:t>
      </w:r>
      <w:r w:rsidR="009A5526" w:rsidRPr="004821A7">
        <w:rPr>
          <w:rFonts w:ascii="Times New Roman" w:hAnsi="Times New Roman"/>
          <w:sz w:val="24"/>
          <w:szCs w:val="24"/>
        </w:rPr>
        <w:t xml:space="preserve">once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installed </w:t>
      </w:r>
      <w:r w:rsidR="00B572A6" w:rsidRPr="004821A7">
        <w:rPr>
          <w:rFonts w:ascii="Times New Roman" w:hAnsi="Times New Roman"/>
          <w:sz w:val="24"/>
          <w:szCs w:val="24"/>
        </w:rPr>
        <w:t xml:space="preserve"> in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your machine successfully</w:t>
      </w:r>
      <w:r w:rsidR="00603CCF">
        <w:rPr>
          <w:rFonts w:ascii="Times New Roman" w:hAnsi="Times New Roman"/>
          <w:sz w:val="24"/>
          <w:szCs w:val="24"/>
        </w:rPr>
        <w:t xml:space="preserve">, </w:t>
      </w:r>
      <w:r w:rsidR="00B572A6" w:rsidRPr="004821A7">
        <w:rPr>
          <w:rFonts w:ascii="Times New Roman" w:hAnsi="Times New Roman"/>
          <w:sz w:val="24"/>
          <w:szCs w:val="24"/>
        </w:rPr>
        <w:t xml:space="preserve"> then how we can manage the database management system related to </w:t>
      </w:r>
      <w:r w:rsidR="0037623E">
        <w:rPr>
          <w:rFonts w:ascii="Times New Roman" w:hAnsi="Times New Roman"/>
          <w:sz w:val="24"/>
          <w:szCs w:val="24"/>
        </w:rPr>
        <w:t xml:space="preserve">a </w:t>
      </w:r>
      <w:r w:rsidR="00B572A6" w:rsidRPr="004821A7">
        <w:rPr>
          <w:rFonts w:ascii="Times New Roman" w:hAnsi="Times New Roman"/>
          <w:sz w:val="24"/>
          <w:szCs w:val="24"/>
        </w:rPr>
        <w:t>task</w:t>
      </w:r>
      <w:r w:rsidR="00093229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603CCF">
        <w:rPr>
          <w:rFonts w:ascii="Times New Roman" w:hAnsi="Times New Roman"/>
          <w:sz w:val="24"/>
          <w:szCs w:val="24"/>
        </w:rPr>
        <w:t>We will also learn</w:t>
      </w:r>
      <w:r w:rsidR="00B572A6" w:rsidRPr="004821A7">
        <w:rPr>
          <w:rFonts w:ascii="Times New Roman" w:hAnsi="Times New Roman"/>
          <w:sz w:val="24"/>
          <w:szCs w:val="24"/>
        </w:rPr>
        <w:t xml:space="preserve"> how we can create </w:t>
      </w:r>
      <w:r w:rsidR="00F92E15">
        <w:rPr>
          <w:rFonts w:ascii="Times New Roman" w:hAnsi="Times New Roman"/>
          <w:sz w:val="24"/>
          <w:szCs w:val="24"/>
        </w:rPr>
        <w:t>a database</w:t>
      </w:r>
      <w:r w:rsidR="00093229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how we can create a table under a database and then how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we </w:t>
      </w:r>
      <w:r w:rsidR="00B572A6" w:rsidRPr="004821A7">
        <w:rPr>
          <w:rFonts w:ascii="Times New Roman" w:hAnsi="Times New Roman"/>
          <w:sz w:val="24"/>
          <w:szCs w:val="24"/>
        </w:rPr>
        <w:t xml:space="preserve"> can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accomplish different operations to the database</w:t>
      </w:r>
      <w:r w:rsidR="004821A7">
        <w:rPr>
          <w:rFonts w:ascii="Times New Roman" w:hAnsi="Times New Roman"/>
          <w:sz w:val="24"/>
          <w:szCs w:val="24"/>
        </w:rPr>
        <w:t>.</w:t>
      </w:r>
    </w:p>
    <w:p w14:paraId="21D5A06A" w14:textId="77777777" w:rsidR="004821A7" w:rsidRDefault="004821A7" w:rsidP="002D1D86">
      <w:pPr>
        <w:keepNext/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 w:rsidRPr="004821A7">
        <w:rPr>
          <w:rFonts w:ascii="Times New Roman" w:hAnsi="Times New Roman"/>
          <w:sz w:val="24"/>
          <w:szCs w:val="24"/>
        </w:rPr>
        <w:t>(</w:t>
      </w:r>
      <w:r w:rsidR="00032820" w:rsidRPr="004821A7">
        <w:rPr>
          <w:rFonts w:ascii="Times New Roman" w:hAnsi="Times New Roman"/>
          <w:sz w:val="24"/>
          <w:szCs w:val="24"/>
        </w:rPr>
        <w:t>Refer Slide Time: 02:40</w:t>
      </w:r>
      <w:r w:rsidR="007C704A">
        <w:rPr>
          <w:rFonts w:ascii="Times New Roman" w:hAnsi="Times New Roman"/>
          <w:sz w:val="24"/>
          <w:szCs w:val="24"/>
        </w:rPr>
        <w:t>)</w:t>
      </w:r>
    </w:p>
    <w:p w14:paraId="1B77D5FB" w14:textId="77777777" w:rsidR="00032820" w:rsidRPr="004821A7" w:rsidRDefault="002D1D86" w:rsidP="002D1D86">
      <w:pPr>
        <w:widowControl w:val="0"/>
        <w:autoSpaceDE w:val="0"/>
        <w:autoSpaceDN w:val="0"/>
        <w:adjustRightInd w:val="0"/>
        <w:spacing w:before="240" w:after="240" w:line="360" w:lineRule="auto"/>
        <w:jc w:val="center"/>
        <w:rPr>
          <w:rFonts w:ascii="Times New Roman" w:hAnsi="Times New Roman"/>
          <w:sz w:val="24"/>
          <w:szCs w:val="24"/>
        </w:rPr>
      </w:pPr>
      <w:r w:rsidRPr="004821A7">
        <w:rPr>
          <w:rFonts w:ascii="Times New Roman" w:hAnsi="Times New Roman"/>
          <w:sz w:val="24"/>
          <w:szCs w:val="24"/>
        </w:rPr>
        <w:pict w14:anchorId="34AE70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in;height:3in">
            <v:imagedata r:id="rId6" o:title="vlcsnap-2019-04-04-13h24m29s023"/>
            <o:lock v:ext="edit" aspectratio="f"/>
          </v:shape>
        </w:pict>
      </w:r>
    </w:p>
    <w:p w14:paraId="5F58BEFF" w14:textId="77777777" w:rsidR="00BB3369" w:rsidRDefault="004821A7" w:rsidP="004821A7">
      <w:pPr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w </w:t>
      </w:r>
      <w:r w:rsidR="00CF2AC4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o, </w:t>
      </w:r>
      <w:r w:rsidR="00B572A6" w:rsidRPr="004821A7">
        <w:rPr>
          <w:rFonts w:ascii="Times New Roman" w:hAnsi="Times New Roman"/>
          <w:sz w:val="24"/>
          <w:szCs w:val="24"/>
        </w:rPr>
        <w:t xml:space="preserve">first what exactly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is </w:t>
      </w:r>
      <w:r w:rsidR="005F0AB6">
        <w:rPr>
          <w:rFonts w:ascii="Times New Roman" w:hAnsi="Times New Roman"/>
          <w:sz w:val="24"/>
          <w:szCs w:val="24"/>
        </w:rPr>
        <w:t xml:space="preserve"> MySQL</w:t>
      </w:r>
      <w:proofErr w:type="gramEnd"/>
      <w:r w:rsidR="00603CCF">
        <w:rPr>
          <w:rFonts w:ascii="Times New Roman" w:hAnsi="Times New Roman"/>
          <w:sz w:val="24"/>
          <w:szCs w:val="24"/>
        </w:rPr>
        <w:t xml:space="preserve">? 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603CCF">
        <w:rPr>
          <w:rFonts w:ascii="Times New Roman" w:hAnsi="Times New Roman"/>
          <w:sz w:val="24"/>
          <w:szCs w:val="24"/>
        </w:rPr>
        <w:t xml:space="preserve">It is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a </w:t>
      </w:r>
      <w:r w:rsidR="00B572A6" w:rsidRPr="004821A7">
        <w:rPr>
          <w:rFonts w:ascii="Times New Roman" w:hAnsi="Times New Roman"/>
          <w:sz w:val="24"/>
          <w:szCs w:val="24"/>
        </w:rPr>
        <w:t xml:space="preserve"> very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popular software</w:t>
      </w:r>
      <w:r w:rsidR="00603CCF">
        <w:rPr>
          <w:rFonts w:ascii="Times New Roman" w:hAnsi="Times New Roman"/>
          <w:sz w:val="24"/>
          <w:szCs w:val="24"/>
        </w:rPr>
        <w:t xml:space="preserve">. </w:t>
      </w:r>
      <w:r w:rsidR="002D1D8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603CCF">
        <w:rPr>
          <w:rFonts w:ascii="Times New Roman" w:hAnsi="Times New Roman"/>
          <w:sz w:val="24"/>
          <w:szCs w:val="24"/>
        </w:rPr>
        <w:t xml:space="preserve">Usually </w:t>
      </w:r>
      <w:r w:rsidR="00B572A6" w:rsidRPr="004821A7">
        <w:rPr>
          <w:rFonts w:ascii="Times New Roman" w:hAnsi="Times New Roman"/>
          <w:sz w:val="24"/>
          <w:szCs w:val="24"/>
        </w:rPr>
        <w:t xml:space="preserve"> you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know </w:t>
      </w:r>
      <w:r w:rsidR="00C16672">
        <w:rPr>
          <w:rFonts w:ascii="Times New Roman" w:hAnsi="Times New Roman"/>
          <w:sz w:val="24"/>
          <w:szCs w:val="24"/>
        </w:rPr>
        <w:t xml:space="preserve">that </w:t>
      </w:r>
      <w:r w:rsidR="00B572A6" w:rsidRPr="004821A7">
        <w:rPr>
          <w:rFonts w:ascii="Times New Roman" w:hAnsi="Times New Roman"/>
          <w:sz w:val="24"/>
          <w:szCs w:val="24"/>
        </w:rPr>
        <w:t xml:space="preserve"> the database management system </w:t>
      </w:r>
      <w:r w:rsidR="00C16672">
        <w:rPr>
          <w:rFonts w:ascii="Times New Roman" w:hAnsi="Times New Roman"/>
          <w:sz w:val="24"/>
          <w:szCs w:val="24"/>
        </w:rPr>
        <w:t xml:space="preserve">provides  for </w:t>
      </w:r>
      <w:r w:rsidR="00B572A6" w:rsidRPr="004821A7">
        <w:rPr>
          <w:rFonts w:ascii="Times New Roman" w:hAnsi="Times New Roman"/>
          <w:sz w:val="24"/>
          <w:szCs w:val="24"/>
        </w:rPr>
        <w:t>handling one language</w:t>
      </w:r>
      <w:r w:rsidR="00C16672">
        <w:rPr>
          <w:rFonts w:ascii="Times New Roman" w:hAnsi="Times New Roman"/>
          <w:sz w:val="24"/>
          <w:szCs w:val="24"/>
        </w:rPr>
        <w:t xml:space="preserve"> only and the </w:t>
      </w:r>
      <w:r w:rsidR="00B572A6" w:rsidRPr="004821A7">
        <w:rPr>
          <w:rFonts w:ascii="Times New Roman" w:hAnsi="Times New Roman"/>
          <w:sz w:val="24"/>
          <w:szCs w:val="24"/>
        </w:rPr>
        <w:t xml:space="preserve"> standard language</w:t>
      </w:r>
      <w:r w:rsidR="002D1D86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 is called the </w:t>
      </w:r>
      <w:r w:rsidR="00FF46F0" w:rsidRPr="00C16672">
        <w:rPr>
          <w:rFonts w:ascii="Times New Roman" w:hAnsi="Times New Roman"/>
          <w:b/>
          <w:bCs/>
          <w:sz w:val="24"/>
          <w:szCs w:val="24"/>
        </w:rPr>
        <w:t>S</w:t>
      </w:r>
      <w:r w:rsidR="00B572A6" w:rsidRPr="00C16672">
        <w:rPr>
          <w:rFonts w:ascii="Times New Roman" w:hAnsi="Times New Roman"/>
          <w:b/>
          <w:bCs/>
          <w:sz w:val="24"/>
          <w:szCs w:val="24"/>
        </w:rPr>
        <w:t xml:space="preserve">tructured </w:t>
      </w:r>
      <w:r w:rsidR="00FF46F0" w:rsidRPr="00C16672">
        <w:rPr>
          <w:rFonts w:ascii="Times New Roman" w:hAnsi="Times New Roman"/>
          <w:b/>
          <w:bCs/>
          <w:sz w:val="24"/>
          <w:szCs w:val="24"/>
        </w:rPr>
        <w:t>Q</w:t>
      </w:r>
      <w:r w:rsidR="00B572A6" w:rsidRPr="00C16672">
        <w:rPr>
          <w:rFonts w:ascii="Times New Roman" w:hAnsi="Times New Roman"/>
          <w:b/>
          <w:bCs/>
          <w:sz w:val="24"/>
          <w:szCs w:val="24"/>
        </w:rPr>
        <w:t xml:space="preserve">uery </w:t>
      </w:r>
      <w:r w:rsidR="00FF46F0" w:rsidRPr="00C16672">
        <w:rPr>
          <w:rFonts w:ascii="Times New Roman" w:hAnsi="Times New Roman"/>
          <w:b/>
          <w:bCs/>
          <w:sz w:val="24"/>
          <w:szCs w:val="24"/>
        </w:rPr>
        <w:t>L</w:t>
      </w:r>
      <w:r w:rsidR="00B572A6" w:rsidRPr="00C16672">
        <w:rPr>
          <w:rFonts w:ascii="Times New Roman" w:hAnsi="Times New Roman"/>
          <w:b/>
          <w:bCs/>
          <w:sz w:val="24"/>
          <w:szCs w:val="24"/>
        </w:rPr>
        <w:t>anguage</w:t>
      </w:r>
      <w:r w:rsidR="00EE5B26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EE5B26">
        <w:rPr>
          <w:rFonts w:ascii="Times New Roman" w:hAnsi="Times New Roman"/>
          <w:sz w:val="24"/>
          <w:szCs w:val="24"/>
        </w:rPr>
        <w:t>W</w:t>
      </w:r>
      <w:r w:rsidR="00B572A6" w:rsidRPr="004821A7">
        <w:rPr>
          <w:rFonts w:ascii="Times New Roman" w:hAnsi="Times New Roman"/>
          <w:sz w:val="24"/>
          <w:szCs w:val="24"/>
        </w:rPr>
        <w:t>e usually call this language as a fourth</w:t>
      </w:r>
      <w:r w:rsidR="0037623E">
        <w:rPr>
          <w:rFonts w:ascii="Times New Roman" w:hAnsi="Times New Roman"/>
          <w:sz w:val="24"/>
          <w:szCs w:val="24"/>
        </w:rPr>
        <w:t>-</w:t>
      </w:r>
      <w:r w:rsidR="00B572A6" w:rsidRPr="004821A7">
        <w:rPr>
          <w:rFonts w:ascii="Times New Roman" w:hAnsi="Times New Roman"/>
          <w:sz w:val="24"/>
          <w:szCs w:val="24"/>
        </w:rPr>
        <w:t>generation language</w:t>
      </w:r>
      <w:r w:rsidR="00C16672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16672">
        <w:rPr>
          <w:rFonts w:ascii="Times New Roman" w:hAnsi="Times New Roman"/>
          <w:sz w:val="24"/>
          <w:szCs w:val="24"/>
        </w:rPr>
        <w:t xml:space="preserve">and </w:t>
      </w:r>
      <w:r w:rsidR="00B572A6" w:rsidRPr="004821A7">
        <w:rPr>
          <w:rFonts w:ascii="Times New Roman" w:hAnsi="Times New Roman"/>
          <w:sz w:val="24"/>
          <w:szCs w:val="24"/>
        </w:rPr>
        <w:t xml:space="preserve"> if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C16672">
        <w:rPr>
          <w:rFonts w:ascii="Times New Roman" w:hAnsi="Times New Roman"/>
          <w:sz w:val="24"/>
          <w:szCs w:val="24"/>
        </w:rPr>
        <w:t xml:space="preserve">speak about </w:t>
      </w:r>
      <w:r w:rsidR="00DC6C68">
        <w:rPr>
          <w:rFonts w:ascii="Times New Roman" w:hAnsi="Times New Roman"/>
          <w:sz w:val="24"/>
          <w:szCs w:val="24"/>
        </w:rPr>
        <w:t xml:space="preserve"> </w:t>
      </w:r>
      <w:r w:rsidR="00EE5B26">
        <w:rPr>
          <w:rFonts w:ascii="Times New Roman" w:hAnsi="Times New Roman"/>
          <w:sz w:val="24"/>
          <w:szCs w:val="24"/>
        </w:rPr>
        <w:t>C,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EE5B26">
        <w:rPr>
          <w:rFonts w:ascii="Times New Roman" w:hAnsi="Times New Roman"/>
          <w:sz w:val="24"/>
          <w:szCs w:val="24"/>
        </w:rPr>
        <w:t>C</w:t>
      </w:r>
      <w:r w:rsidR="0037623E">
        <w:rPr>
          <w:rFonts w:ascii="Times New Roman" w:hAnsi="Times New Roman"/>
          <w:sz w:val="24"/>
          <w:szCs w:val="24"/>
        </w:rPr>
        <w:t>++</w:t>
      </w:r>
      <w:r w:rsidR="00EE5B26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EE5B26">
        <w:rPr>
          <w:rFonts w:ascii="Times New Roman" w:hAnsi="Times New Roman"/>
          <w:sz w:val="24"/>
          <w:szCs w:val="24"/>
        </w:rPr>
        <w:t>J</w:t>
      </w:r>
      <w:r w:rsidR="00C16672">
        <w:rPr>
          <w:rFonts w:ascii="Times New Roman" w:hAnsi="Times New Roman"/>
          <w:sz w:val="24"/>
          <w:szCs w:val="24"/>
        </w:rPr>
        <w:t xml:space="preserve">ava, </w:t>
      </w:r>
      <w:r w:rsidR="00B572A6" w:rsidRPr="004821A7">
        <w:rPr>
          <w:rFonts w:ascii="Times New Roman" w:hAnsi="Times New Roman"/>
          <w:sz w:val="24"/>
          <w:szCs w:val="24"/>
        </w:rPr>
        <w:t>they are the third generation language</w:t>
      </w:r>
      <w:r w:rsidR="00EE5B26">
        <w:rPr>
          <w:rFonts w:ascii="Times New Roman" w:hAnsi="Times New Roman"/>
          <w:sz w:val="24"/>
          <w:szCs w:val="24"/>
        </w:rPr>
        <w:t>.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C16672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16672">
        <w:rPr>
          <w:rFonts w:ascii="Times New Roman" w:hAnsi="Times New Roman"/>
          <w:sz w:val="24"/>
          <w:szCs w:val="24"/>
        </w:rPr>
        <w:t xml:space="preserve">SQL  </w:t>
      </w:r>
      <w:r w:rsidR="00B572A6" w:rsidRPr="004821A7">
        <w:rPr>
          <w:rFonts w:ascii="Times New Roman" w:hAnsi="Times New Roman"/>
          <w:sz w:val="24"/>
          <w:szCs w:val="24"/>
        </w:rPr>
        <w:t>follow</w:t>
      </w:r>
      <w:r w:rsidR="0037623E">
        <w:rPr>
          <w:rFonts w:ascii="Times New Roman" w:hAnsi="Times New Roman"/>
          <w:sz w:val="24"/>
          <w:szCs w:val="24"/>
        </w:rPr>
        <w:t>s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37623E">
        <w:rPr>
          <w:rFonts w:ascii="Times New Roman" w:hAnsi="Times New Roman"/>
          <w:sz w:val="24"/>
          <w:szCs w:val="24"/>
        </w:rPr>
        <w:t xml:space="preserve">a </w:t>
      </w:r>
      <w:r w:rsidR="00B572A6" w:rsidRPr="004821A7">
        <w:rPr>
          <w:rFonts w:ascii="Times New Roman" w:hAnsi="Times New Roman"/>
          <w:sz w:val="24"/>
          <w:szCs w:val="24"/>
        </w:rPr>
        <w:t>certain syntax t</w:t>
      </w:r>
      <w:r w:rsidR="008C49D4">
        <w:rPr>
          <w:rFonts w:ascii="Times New Roman" w:hAnsi="Times New Roman"/>
          <w:sz w:val="24"/>
          <w:szCs w:val="24"/>
        </w:rPr>
        <w:t xml:space="preserve">hat is why it is sometimes  </w:t>
      </w:r>
      <w:r w:rsidR="00B572A6" w:rsidRPr="004821A7">
        <w:rPr>
          <w:rFonts w:ascii="Times New Roman" w:hAnsi="Times New Roman"/>
          <w:sz w:val="24"/>
          <w:szCs w:val="24"/>
        </w:rPr>
        <w:t>called the language</w:t>
      </w:r>
      <w:r w:rsidR="00C166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but </w:t>
      </w:r>
      <w:r w:rsidR="00B572A6" w:rsidRPr="004821A7">
        <w:rPr>
          <w:rFonts w:ascii="Times New Roman" w:hAnsi="Times New Roman"/>
          <w:sz w:val="24"/>
          <w:szCs w:val="24"/>
        </w:rPr>
        <w:t>truly</w:t>
      </w:r>
      <w:r w:rsidR="00DC6C68">
        <w:rPr>
          <w:rFonts w:ascii="Times New Roman" w:hAnsi="Times New Roman"/>
          <w:sz w:val="24"/>
          <w:szCs w:val="24"/>
        </w:rPr>
        <w:t xml:space="preserve"> 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is not a language like </w:t>
      </w:r>
      <w:r w:rsidR="009201B6">
        <w:rPr>
          <w:rFonts w:ascii="Times New Roman" w:hAnsi="Times New Roman"/>
          <w:sz w:val="24"/>
          <w:szCs w:val="24"/>
        </w:rPr>
        <w:t>J</w:t>
      </w:r>
      <w:r w:rsidR="00B572A6" w:rsidRPr="004821A7">
        <w:rPr>
          <w:rFonts w:ascii="Times New Roman" w:hAnsi="Times New Roman"/>
          <w:sz w:val="24"/>
          <w:szCs w:val="24"/>
        </w:rPr>
        <w:t>ava</w:t>
      </w:r>
      <w:r w:rsidR="009201B6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9201B6">
        <w:rPr>
          <w:rFonts w:ascii="Times New Roman" w:hAnsi="Times New Roman"/>
          <w:sz w:val="24"/>
          <w:szCs w:val="24"/>
        </w:rPr>
        <w:t>C,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9201B6">
        <w:rPr>
          <w:rFonts w:ascii="Times New Roman" w:hAnsi="Times New Roman"/>
          <w:sz w:val="24"/>
          <w:szCs w:val="24"/>
        </w:rPr>
        <w:t>C</w:t>
      </w:r>
      <w:r w:rsidR="0037623E">
        <w:rPr>
          <w:rFonts w:ascii="Times New Roman" w:hAnsi="Times New Roman"/>
          <w:sz w:val="24"/>
          <w:szCs w:val="24"/>
        </w:rPr>
        <w:t>++</w:t>
      </w:r>
      <w:r w:rsidR="00BB3369">
        <w:rPr>
          <w:rFonts w:ascii="Times New Roman" w:hAnsi="Times New Roman"/>
          <w:sz w:val="24"/>
          <w:szCs w:val="24"/>
        </w:rPr>
        <w:t>.</w:t>
      </w:r>
    </w:p>
    <w:p w14:paraId="6AA41B0B" w14:textId="77777777" w:rsidR="00823FA9" w:rsidRPr="004821A7" w:rsidRDefault="00BB3369" w:rsidP="004821A7">
      <w:pPr>
        <w:widowControl w:val="0"/>
        <w:autoSpaceDE w:val="0"/>
        <w:autoSpaceDN w:val="0"/>
        <w:adjustRightInd w:val="0"/>
        <w:spacing w:before="240" w:after="24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B572A6" w:rsidRPr="004821A7">
        <w:rPr>
          <w:rFonts w:ascii="Times New Roman" w:hAnsi="Times New Roman"/>
          <w:sz w:val="24"/>
          <w:szCs w:val="24"/>
        </w:rPr>
        <w:t>nyway</w:t>
      </w:r>
      <w:r w:rsidR="009F5F61">
        <w:rPr>
          <w:rFonts w:ascii="Times New Roman" w:hAnsi="Times New Roman"/>
          <w:sz w:val="24"/>
          <w:szCs w:val="24"/>
        </w:rPr>
        <w:t>,</w:t>
      </w:r>
      <w:r w:rsidR="00DC6C68">
        <w:rPr>
          <w:rFonts w:ascii="Times New Roman" w:hAnsi="Times New Roman"/>
          <w:sz w:val="24"/>
          <w:szCs w:val="24"/>
        </w:rPr>
        <w:t xml:space="preserve"> 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 xml:space="preserve">programming whatever it is </w:t>
      </w:r>
      <w:proofErr w:type="gramStart"/>
      <w:r w:rsidR="00B572A6" w:rsidRPr="004821A7">
        <w:rPr>
          <w:rFonts w:ascii="Times New Roman" w:hAnsi="Times New Roman"/>
          <w:sz w:val="24"/>
          <w:szCs w:val="24"/>
        </w:rPr>
        <w:t>there</w:t>
      </w:r>
      <w:r w:rsidR="00C16672">
        <w:rPr>
          <w:rFonts w:ascii="Times New Roman" w:hAnsi="Times New Roman"/>
          <w:sz w:val="24"/>
          <w:szCs w:val="24"/>
        </w:rPr>
        <w:t xml:space="preserve">, </w:t>
      </w:r>
      <w:r w:rsidR="00B572A6" w:rsidRPr="004821A7">
        <w:rPr>
          <w:rFonts w:ascii="Times New Roman" w:hAnsi="Times New Roman"/>
          <w:sz w:val="24"/>
          <w:szCs w:val="24"/>
        </w:rPr>
        <w:t xml:space="preserve"> we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can do it in </w:t>
      </w:r>
      <w:r w:rsidR="009F5F61">
        <w:rPr>
          <w:rFonts w:ascii="Times New Roman" w:hAnsi="Times New Roman"/>
          <w:sz w:val="24"/>
          <w:szCs w:val="24"/>
        </w:rPr>
        <w:t>E</w:t>
      </w:r>
      <w:r w:rsidR="00B572A6" w:rsidRPr="004821A7">
        <w:rPr>
          <w:rFonts w:ascii="Times New Roman" w:hAnsi="Times New Roman"/>
          <w:sz w:val="24"/>
          <w:szCs w:val="24"/>
        </w:rPr>
        <w:t>nglish like syntax actually</w:t>
      </w:r>
      <w:r w:rsidR="00D365BF">
        <w:rPr>
          <w:rFonts w:ascii="Times New Roman" w:hAnsi="Times New Roman"/>
          <w:sz w:val="24"/>
          <w:szCs w:val="24"/>
        </w:rPr>
        <w:t>.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r w:rsidR="00D365BF">
        <w:rPr>
          <w:rFonts w:ascii="Times New Roman" w:hAnsi="Times New Roman"/>
          <w:sz w:val="24"/>
          <w:szCs w:val="24"/>
        </w:rPr>
        <w:t>A</w:t>
      </w:r>
      <w:r w:rsidR="00D365BF" w:rsidRPr="004821A7">
        <w:rPr>
          <w:rFonts w:ascii="Times New Roman" w:hAnsi="Times New Roman"/>
          <w:sz w:val="24"/>
          <w:szCs w:val="24"/>
        </w:rPr>
        <w:t xml:space="preserve">nd </w:t>
      </w:r>
      <w:r w:rsidR="00C16672">
        <w:rPr>
          <w:rFonts w:ascii="Times New Roman" w:hAnsi="Times New Roman"/>
          <w:sz w:val="24"/>
          <w:szCs w:val="24"/>
        </w:rPr>
        <w:t>it is basically a de-</w:t>
      </w:r>
      <w:r w:rsidR="00B572A6" w:rsidRPr="004821A7">
        <w:rPr>
          <w:rFonts w:ascii="Times New Roman" w:hAnsi="Times New Roman"/>
          <w:sz w:val="24"/>
          <w:szCs w:val="24"/>
        </w:rPr>
        <w:t xml:space="preserve">facto standard </w:t>
      </w:r>
      <w:proofErr w:type="gramStart"/>
      <w:r w:rsidR="00B572A6" w:rsidRPr="004821A7">
        <w:rPr>
          <w:rFonts w:ascii="Times New Roman" w:hAnsi="Times New Roman"/>
          <w:sz w:val="24"/>
          <w:szCs w:val="24"/>
        </w:rPr>
        <w:t>now</w:t>
      </w:r>
      <w:r w:rsidR="00C16672">
        <w:rPr>
          <w:rFonts w:ascii="Times New Roman" w:hAnsi="Times New Roman"/>
          <w:sz w:val="24"/>
          <w:szCs w:val="24"/>
        </w:rPr>
        <w:t>-</w:t>
      </w:r>
      <w:r w:rsidR="00B572A6" w:rsidRPr="004821A7">
        <w:rPr>
          <w:rFonts w:ascii="Times New Roman" w:hAnsi="Times New Roman"/>
          <w:sz w:val="24"/>
          <w:szCs w:val="24"/>
        </w:rPr>
        <w:t>a</w:t>
      </w:r>
      <w:r w:rsidR="00C16672">
        <w:rPr>
          <w:rFonts w:ascii="Times New Roman" w:hAnsi="Times New Roman"/>
          <w:sz w:val="24"/>
          <w:szCs w:val="24"/>
        </w:rPr>
        <w:t>-</w:t>
      </w:r>
      <w:r w:rsidR="00B572A6" w:rsidRPr="004821A7">
        <w:rPr>
          <w:rFonts w:ascii="Times New Roman" w:hAnsi="Times New Roman"/>
          <w:sz w:val="24"/>
          <w:szCs w:val="24"/>
        </w:rPr>
        <w:t>days</w:t>
      </w:r>
      <w:proofErr w:type="gramEnd"/>
      <w:r w:rsidR="00C13696">
        <w:rPr>
          <w:rFonts w:ascii="Times New Roman" w:hAnsi="Times New Roman"/>
          <w:sz w:val="24"/>
          <w:szCs w:val="24"/>
        </w:rPr>
        <w:t>. E</w:t>
      </w:r>
      <w:r w:rsidR="00B572A6" w:rsidRPr="004821A7">
        <w:rPr>
          <w:rFonts w:ascii="Times New Roman" w:hAnsi="Times New Roman"/>
          <w:sz w:val="24"/>
          <w:szCs w:val="24"/>
        </w:rPr>
        <w:t>very database management system engineer prefer</w:t>
      </w:r>
      <w:r w:rsidR="0037623E">
        <w:rPr>
          <w:rFonts w:ascii="Times New Roman" w:hAnsi="Times New Roman"/>
          <w:sz w:val="24"/>
          <w:szCs w:val="24"/>
        </w:rPr>
        <w:t>s</w:t>
      </w:r>
      <w:r w:rsidR="00B572A6" w:rsidRPr="004821A7">
        <w:rPr>
          <w:rFonts w:ascii="Times New Roman" w:hAnsi="Times New Roman"/>
          <w:sz w:val="24"/>
          <w:szCs w:val="24"/>
        </w:rPr>
        <w:t xml:space="preserve"> the</w:t>
      </w:r>
      <w:r w:rsidR="00DC6C68">
        <w:rPr>
          <w:rFonts w:ascii="Times New Roman" w:hAnsi="Times New Roman"/>
          <w:sz w:val="24"/>
          <w:szCs w:val="24"/>
        </w:rPr>
        <w:t xml:space="preserve"> 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base</w:t>
      </w:r>
      <w:r w:rsidR="0037623E">
        <w:rPr>
          <w:rFonts w:ascii="Times New Roman" w:hAnsi="Times New Roman"/>
          <w:sz w:val="24"/>
          <w:szCs w:val="24"/>
        </w:rPr>
        <w:t>d</w:t>
      </w:r>
      <w:r w:rsidR="00B572A6" w:rsidRPr="004821A7">
        <w:rPr>
          <w:rFonts w:ascii="Times New Roman" w:hAnsi="Times New Roman"/>
          <w:sz w:val="24"/>
          <w:szCs w:val="24"/>
        </w:rPr>
        <w:t xml:space="preserve"> system</w:t>
      </w:r>
      <w:r w:rsidR="009F5F61">
        <w:rPr>
          <w:rFonts w:ascii="Times New Roman" w:hAnsi="Times New Roman"/>
          <w:sz w:val="24"/>
          <w:szCs w:val="24"/>
        </w:rPr>
        <w:t>.</w:t>
      </w:r>
      <w:r w:rsidR="00FD695B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C13696">
        <w:rPr>
          <w:rFonts w:ascii="Times New Roman" w:hAnsi="Times New Roman"/>
          <w:sz w:val="24"/>
          <w:szCs w:val="24"/>
        </w:rPr>
        <w:t xml:space="preserve">There </w:t>
      </w:r>
      <w:r w:rsidR="00B572A6" w:rsidRPr="004821A7">
        <w:rPr>
          <w:rFonts w:ascii="Times New Roman" w:hAnsi="Times New Roman"/>
          <w:sz w:val="24"/>
          <w:szCs w:val="24"/>
        </w:rPr>
        <w:t xml:space="preserve"> are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many type</w:t>
      </w:r>
      <w:r w:rsidR="0037623E">
        <w:rPr>
          <w:rFonts w:ascii="Times New Roman" w:hAnsi="Times New Roman"/>
          <w:sz w:val="24"/>
          <w:szCs w:val="24"/>
        </w:rPr>
        <w:t>s</w:t>
      </w:r>
      <w:r w:rsidR="00B572A6" w:rsidRPr="004821A7">
        <w:rPr>
          <w:rFonts w:ascii="Times New Roman" w:hAnsi="Times New Roman"/>
          <w:sz w:val="24"/>
          <w:szCs w:val="24"/>
        </w:rPr>
        <w:t xml:space="preserve"> of database management system</w:t>
      </w:r>
      <w:r w:rsidR="0037623E">
        <w:rPr>
          <w:rFonts w:ascii="Times New Roman" w:hAnsi="Times New Roman"/>
          <w:sz w:val="24"/>
          <w:szCs w:val="24"/>
        </w:rPr>
        <w:t>s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37623E">
        <w:rPr>
          <w:rFonts w:ascii="Times New Roman" w:hAnsi="Times New Roman"/>
          <w:sz w:val="24"/>
          <w:szCs w:val="24"/>
        </w:rPr>
        <w:t>as</w:t>
      </w:r>
      <w:r w:rsidR="00B572A6" w:rsidRPr="004821A7">
        <w:rPr>
          <w:rFonts w:ascii="Times New Roman" w:hAnsi="Times New Roman"/>
          <w:sz w:val="24"/>
          <w:szCs w:val="24"/>
        </w:rPr>
        <w:t xml:space="preserve"> relational database management system</w:t>
      </w:r>
      <w:r w:rsidR="00C13696">
        <w:rPr>
          <w:rFonts w:ascii="Times New Roman" w:hAnsi="Times New Roman"/>
          <w:sz w:val="24"/>
          <w:szCs w:val="24"/>
        </w:rPr>
        <w:t xml:space="preserve"> and </w:t>
      </w:r>
      <w:r w:rsidR="00B572A6" w:rsidRPr="004821A7">
        <w:rPr>
          <w:rFonts w:ascii="Times New Roman" w:hAnsi="Times New Roman"/>
          <w:sz w:val="24"/>
          <w:szCs w:val="24"/>
        </w:rPr>
        <w:t xml:space="preserve"> object</w:t>
      </w:r>
      <w:r w:rsidR="0037623E">
        <w:rPr>
          <w:rFonts w:ascii="Times New Roman" w:hAnsi="Times New Roman"/>
          <w:sz w:val="24"/>
          <w:szCs w:val="24"/>
        </w:rPr>
        <w:t>-</w:t>
      </w:r>
      <w:r w:rsidR="00B572A6" w:rsidRPr="004821A7">
        <w:rPr>
          <w:rFonts w:ascii="Times New Roman" w:hAnsi="Times New Roman"/>
          <w:sz w:val="24"/>
          <w:szCs w:val="24"/>
        </w:rPr>
        <w:t>oriented database management system</w:t>
      </w:r>
      <w:r w:rsidR="0037623E">
        <w:rPr>
          <w:rFonts w:ascii="Times New Roman" w:hAnsi="Times New Roman"/>
          <w:sz w:val="24"/>
          <w:szCs w:val="24"/>
        </w:rPr>
        <w:t>s</w:t>
      </w:r>
      <w:r w:rsidR="00C13696">
        <w:rPr>
          <w:rFonts w:ascii="Times New Roman" w:hAnsi="Times New Roman"/>
          <w:sz w:val="24"/>
          <w:szCs w:val="24"/>
        </w:rPr>
        <w:t xml:space="preserve">. </w:t>
      </w:r>
      <w:r w:rsidR="00DC6C68">
        <w:rPr>
          <w:rFonts w:ascii="Times New Roman" w:hAnsi="Times New Roman"/>
          <w:sz w:val="24"/>
          <w:szCs w:val="24"/>
        </w:rPr>
        <w:t>SQL</w:t>
      </w:r>
      <w:r w:rsidR="0031723B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is</w:t>
      </w:r>
      <w:r w:rsidR="004821A7">
        <w:rPr>
          <w:rFonts w:ascii="Times New Roman" w:hAnsi="Times New Roman"/>
          <w:sz w:val="24"/>
          <w:szCs w:val="24"/>
        </w:rPr>
        <w:t xml:space="preserve"> </w:t>
      </w:r>
      <w:r w:rsidR="009F5F61">
        <w:rPr>
          <w:rFonts w:ascii="Times New Roman" w:hAnsi="Times New Roman"/>
          <w:sz w:val="24"/>
          <w:szCs w:val="24"/>
        </w:rPr>
        <w:t>i</w:t>
      </w:r>
      <w:r w:rsidR="004821A7">
        <w:rPr>
          <w:rFonts w:ascii="Times New Roman" w:hAnsi="Times New Roman"/>
          <w:sz w:val="24"/>
          <w:szCs w:val="24"/>
        </w:rPr>
        <w:t xml:space="preserve">n fact, </w:t>
      </w:r>
      <w:r w:rsidR="00B572A6" w:rsidRPr="004821A7">
        <w:rPr>
          <w:rFonts w:ascii="Times New Roman" w:hAnsi="Times New Roman"/>
          <w:sz w:val="24"/>
          <w:szCs w:val="24"/>
        </w:rPr>
        <w:t>a relational database management system</w:t>
      </w:r>
      <w:r w:rsidR="009F5F61">
        <w:rPr>
          <w:rFonts w:ascii="Times New Roman" w:hAnsi="Times New Roman"/>
          <w:sz w:val="24"/>
          <w:szCs w:val="24"/>
        </w:rPr>
        <w:t>.</w:t>
      </w:r>
      <w:r w:rsidR="00B572A6" w:rsidRPr="004821A7">
        <w:rPr>
          <w:rFonts w:ascii="Times New Roman" w:hAnsi="Times New Roman"/>
          <w:sz w:val="24"/>
          <w:szCs w:val="24"/>
        </w:rPr>
        <w:t xml:space="preserve"> </w:t>
      </w:r>
      <w:r w:rsidR="009F5F61">
        <w:rPr>
          <w:rFonts w:ascii="Times New Roman" w:hAnsi="Times New Roman"/>
          <w:sz w:val="24"/>
          <w:szCs w:val="24"/>
        </w:rPr>
        <w:t>N</w:t>
      </w:r>
      <w:r w:rsidR="00B572A6" w:rsidRPr="004821A7">
        <w:rPr>
          <w:rFonts w:ascii="Times New Roman" w:hAnsi="Times New Roman"/>
          <w:sz w:val="24"/>
          <w:szCs w:val="24"/>
        </w:rPr>
        <w:t>ow</w:t>
      </w:r>
      <w:r w:rsidR="009F5F61">
        <w:rPr>
          <w:rFonts w:ascii="Times New Roman" w:hAnsi="Times New Roman"/>
          <w:sz w:val="24"/>
          <w:szCs w:val="24"/>
        </w:rPr>
        <w:t>,</w:t>
      </w:r>
      <w:r w:rsidR="00B572A6" w:rsidRPr="004821A7">
        <w:rPr>
          <w:rFonts w:ascii="Times New Roman" w:hAnsi="Times New Roman"/>
          <w:sz w:val="24"/>
          <w:szCs w:val="24"/>
        </w:rPr>
        <w:t xml:space="preserve"> we will discuss </w:t>
      </w:r>
      <w:r w:rsidR="0037623E">
        <w:rPr>
          <w:rFonts w:ascii="Times New Roman" w:hAnsi="Times New Roman"/>
          <w:sz w:val="24"/>
          <w:szCs w:val="24"/>
        </w:rPr>
        <w:t xml:space="preserve">a </w:t>
      </w:r>
      <w:r w:rsidR="00B572A6" w:rsidRPr="004821A7">
        <w:rPr>
          <w:rFonts w:ascii="Times New Roman" w:hAnsi="Times New Roman"/>
          <w:sz w:val="24"/>
          <w:szCs w:val="24"/>
        </w:rPr>
        <w:t xml:space="preserve">few things </w:t>
      </w:r>
      <w:proofErr w:type="gramStart"/>
      <w:r w:rsidR="00C13696">
        <w:rPr>
          <w:rFonts w:ascii="Times New Roman" w:hAnsi="Times New Roman"/>
          <w:sz w:val="24"/>
          <w:szCs w:val="24"/>
        </w:rPr>
        <w:t xml:space="preserve">and </w:t>
      </w:r>
      <w:r w:rsidR="0037623E">
        <w:rPr>
          <w:rFonts w:ascii="Times New Roman" w:hAnsi="Times New Roman"/>
          <w:sz w:val="24"/>
          <w:szCs w:val="24"/>
        </w:rPr>
        <w:t xml:space="preserve"> </w:t>
      </w:r>
      <w:r w:rsidR="00B572A6" w:rsidRPr="004821A7">
        <w:rPr>
          <w:rFonts w:ascii="Times New Roman" w:hAnsi="Times New Roman"/>
          <w:sz w:val="24"/>
          <w:szCs w:val="24"/>
        </w:rPr>
        <w:t>few</w:t>
      </w:r>
      <w:proofErr w:type="gramEnd"/>
      <w:r w:rsidR="00B572A6" w:rsidRPr="004821A7">
        <w:rPr>
          <w:rFonts w:ascii="Times New Roman" w:hAnsi="Times New Roman"/>
          <w:sz w:val="24"/>
          <w:szCs w:val="24"/>
        </w:rPr>
        <w:t xml:space="preserve"> salient points </w:t>
      </w:r>
      <w:r w:rsidR="00C13696">
        <w:rPr>
          <w:rFonts w:ascii="Times New Roman" w:hAnsi="Times New Roman"/>
          <w:sz w:val="24"/>
          <w:szCs w:val="24"/>
        </w:rPr>
        <w:t xml:space="preserve">about </w:t>
      </w:r>
      <w:r w:rsidR="00C13696" w:rsidRPr="004821A7">
        <w:rPr>
          <w:rFonts w:ascii="Times New Roman" w:hAnsi="Times New Roman"/>
          <w:sz w:val="24"/>
          <w:szCs w:val="24"/>
        </w:rPr>
        <w:t>the relational</w:t>
      </w:r>
      <w:r w:rsidR="00C13696">
        <w:rPr>
          <w:rFonts w:ascii="Times New Roman" w:hAnsi="Times New Roman"/>
          <w:sz w:val="24"/>
          <w:szCs w:val="24"/>
        </w:rPr>
        <w:t xml:space="preserve"> </w:t>
      </w:r>
      <w:r w:rsidR="00C13696" w:rsidRPr="004821A7">
        <w:rPr>
          <w:rFonts w:ascii="Times New Roman" w:hAnsi="Times New Roman"/>
          <w:sz w:val="24"/>
          <w:szCs w:val="24"/>
        </w:rPr>
        <w:t>database management system</w:t>
      </w:r>
      <w:r w:rsidR="00C13696">
        <w:rPr>
          <w:rFonts w:ascii="Times New Roman" w:hAnsi="Times New Roman"/>
          <w:sz w:val="24"/>
          <w:szCs w:val="24"/>
        </w:rPr>
        <w:t>,</w:t>
      </w:r>
    </w:p>
    <w:sectPr w:rsidR="00823FA9" w:rsidRPr="004821A7" w:rsidSect="004821A7">
      <w:pgSz w:w="11907" w:h="16839"/>
      <w:pgMar w:top="1440" w:right="1440" w:bottom="14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0353B4" w14:textId="77777777" w:rsidR="008903E0" w:rsidRDefault="008903E0" w:rsidP="00C517C2">
      <w:pPr>
        <w:spacing w:after="0" w:line="240" w:lineRule="auto"/>
      </w:pPr>
      <w:r>
        <w:separator/>
      </w:r>
    </w:p>
  </w:endnote>
  <w:endnote w:type="continuationSeparator" w:id="0">
    <w:p w14:paraId="61D20B07" w14:textId="77777777" w:rsidR="008903E0" w:rsidRDefault="008903E0" w:rsidP="00C517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BCF807" w14:textId="77777777" w:rsidR="008903E0" w:rsidRDefault="008903E0" w:rsidP="00C517C2">
      <w:pPr>
        <w:spacing w:after="0" w:line="240" w:lineRule="auto"/>
      </w:pPr>
      <w:r>
        <w:separator/>
      </w:r>
    </w:p>
  </w:footnote>
  <w:footnote w:type="continuationSeparator" w:id="0">
    <w:p w14:paraId="23E2915D" w14:textId="77777777" w:rsidR="008903E0" w:rsidRDefault="008903E0" w:rsidP="00C517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0"/>
  <w:hideSpellingErrors/>
  <w:hideGrammaticalErrors/>
  <w:proofState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TYyMDAFsg0sTZV0lIJTi4sz8/NACoxqAWTGpBYsAAAA"/>
    <w:docVar w:name="dgnword-docGUID" w:val="{AAA6BB30-8FF0-480E-A1E2-02AFF48791EC}"/>
    <w:docVar w:name="dgnword-eventsink" w:val="88327528"/>
  </w:docVars>
  <w:rsids>
    <w:rsidRoot w:val="008D5284"/>
    <w:rsid w:val="00004782"/>
    <w:rsid w:val="0000588C"/>
    <w:rsid w:val="00006C24"/>
    <w:rsid w:val="00007940"/>
    <w:rsid w:val="00007C01"/>
    <w:rsid w:val="00011229"/>
    <w:rsid w:val="00016AC2"/>
    <w:rsid w:val="00022BC9"/>
    <w:rsid w:val="00022F69"/>
    <w:rsid w:val="00024894"/>
    <w:rsid w:val="00027079"/>
    <w:rsid w:val="00027443"/>
    <w:rsid w:val="00027A27"/>
    <w:rsid w:val="00030D57"/>
    <w:rsid w:val="00032820"/>
    <w:rsid w:val="00041689"/>
    <w:rsid w:val="000424D4"/>
    <w:rsid w:val="00043DA9"/>
    <w:rsid w:val="00044EB9"/>
    <w:rsid w:val="00046011"/>
    <w:rsid w:val="000474AD"/>
    <w:rsid w:val="0005687C"/>
    <w:rsid w:val="00062403"/>
    <w:rsid w:val="0006323F"/>
    <w:rsid w:val="000652B4"/>
    <w:rsid w:val="0006662C"/>
    <w:rsid w:val="00067511"/>
    <w:rsid w:val="00070E7E"/>
    <w:rsid w:val="00072020"/>
    <w:rsid w:val="000773DB"/>
    <w:rsid w:val="00077DE8"/>
    <w:rsid w:val="00082B77"/>
    <w:rsid w:val="00085617"/>
    <w:rsid w:val="000863E4"/>
    <w:rsid w:val="00087235"/>
    <w:rsid w:val="00090916"/>
    <w:rsid w:val="00091FBE"/>
    <w:rsid w:val="000926BC"/>
    <w:rsid w:val="00093229"/>
    <w:rsid w:val="000938CC"/>
    <w:rsid w:val="000B48F2"/>
    <w:rsid w:val="000B5CBA"/>
    <w:rsid w:val="000B5FEB"/>
    <w:rsid w:val="000C2495"/>
    <w:rsid w:val="000C5618"/>
    <w:rsid w:val="000C7AAA"/>
    <w:rsid w:val="000D0479"/>
    <w:rsid w:val="000D0DAD"/>
    <w:rsid w:val="000D2797"/>
    <w:rsid w:val="000D7A2C"/>
    <w:rsid w:val="000E07F3"/>
    <w:rsid w:val="000E40EF"/>
    <w:rsid w:val="000E6B97"/>
    <w:rsid w:val="000F0F10"/>
    <w:rsid w:val="000F436B"/>
    <w:rsid w:val="00111432"/>
    <w:rsid w:val="00114992"/>
    <w:rsid w:val="001165EB"/>
    <w:rsid w:val="0011716C"/>
    <w:rsid w:val="00123E23"/>
    <w:rsid w:val="00123E6B"/>
    <w:rsid w:val="00130380"/>
    <w:rsid w:val="001308A1"/>
    <w:rsid w:val="00133665"/>
    <w:rsid w:val="00133915"/>
    <w:rsid w:val="001341EA"/>
    <w:rsid w:val="00136709"/>
    <w:rsid w:val="001373B3"/>
    <w:rsid w:val="001373CA"/>
    <w:rsid w:val="001419B1"/>
    <w:rsid w:val="00144B20"/>
    <w:rsid w:val="001516F0"/>
    <w:rsid w:val="00152ED5"/>
    <w:rsid w:val="00155C62"/>
    <w:rsid w:val="00156479"/>
    <w:rsid w:val="00156C62"/>
    <w:rsid w:val="00157398"/>
    <w:rsid w:val="00160125"/>
    <w:rsid w:val="00160659"/>
    <w:rsid w:val="00165F94"/>
    <w:rsid w:val="001724CF"/>
    <w:rsid w:val="00174CA6"/>
    <w:rsid w:val="00175CA1"/>
    <w:rsid w:val="00176ABB"/>
    <w:rsid w:val="00176E70"/>
    <w:rsid w:val="00186FA8"/>
    <w:rsid w:val="00190D3B"/>
    <w:rsid w:val="00191A1B"/>
    <w:rsid w:val="00191A5C"/>
    <w:rsid w:val="0019312F"/>
    <w:rsid w:val="00193753"/>
    <w:rsid w:val="001944CE"/>
    <w:rsid w:val="001952A0"/>
    <w:rsid w:val="0019605E"/>
    <w:rsid w:val="00197A3E"/>
    <w:rsid w:val="001A255E"/>
    <w:rsid w:val="001B3AB4"/>
    <w:rsid w:val="001B4853"/>
    <w:rsid w:val="001B5B91"/>
    <w:rsid w:val="001C50A7"/>
    <w:rsid w:val="001D1F92"/>
    <w:rsid w:val="001D3B39"/>
    <w:rsid w:val="001D4796"/>
    <w:rsid w:val="001D64CC"/>
    <w:rsid w:val="001D6ED3"/>
    <w:rsid w:val="001E3CEA"/>
    <w:rsid w:val="001E57D8"/>
    <w:rsid w:val="001F4A3B"/>
    <w:rsid w:val="001F6824"/>
    <w:rsid w:val="00212B4B"/>
    <w:rsid w:val="0021532C"/>
    <w:rsid w:val="00215AC1"/>
    <w:rsid w:val="00221012"/>
    <w:rsid w:val="00221CA5"/>
    <w:rsid w:val="0022215D"/>
    <w:rsid w:val="00223EC3"/>
    <w:rsid w:val="00226FDF"/>
    <w:rsid w:val="00232E87"/>
    <w:rsid w:val="002361C2"/>
    <w:rsid w:val="00237C0D"/>
    <w:rsid w:val="00242C63"/>
    <w:rsid w:val="00244674"/>
    <w:rsid w:val="00244976"/>
    <w:rsid w:val="0025704E"/>
    <w:rsid w:val="00262038"/>
    <w:rsid w:val="00262EDC"/>
    <w:rsid w:val="00263133"/>
    <w:rsid w:val="002668B6"/>
    <w:rsid w:val="0027019C"/>
    <w:rsid w:val="0027505F"/>
    <w:rsid w:val="00275741"/>
    <w:rsid w:val="00277D07"/>
    <w:rsid w:val="00281573"/>
    <w:rsid w:val="00282C8B"/>
    <w:rsid w:val="00283115"/>
    <w:rsid w:val="00284197"/>
    <w:rsid w:val="002864A7"/>
    <w:rsid w:val="00286AC2"/>
    <w:rsid w:val="00286FE1"/>
    <w:rsid w:val="00290743"/>
    <w:rsid w:val="002918DA"/>
    <w:rsid w:val="0029402B"/>
    <w:rsid w:val="00296468"/>
    <w:rsid w:val="002A21B1"/>
    <w:rsid w:val="002A5536"/>
    <w:rsid w:val="002B140B"/>
    <w:rsid w:val="002B28FE"/>
    <w:rsid w:val="002B310D"/>
    <w:rsid w:val="002B386F"/>
    <w:rsid w:val="002B3C28"/>
    <w:rsid w:val="002B4C54"/>
    <w:rsid w:val="002B539B"/>
    <w:rsid w:val="002B7455"/>
    <w:rsid w:val="002C0714"/>
    <w:rsid w:val="002C512F"/>
    <w:rsid w:val="002C5460"/>
    <w:rsid w:val="002D1190"/>
    <w:rsid w:val="002D1D86"/>
    <w:rsid w:val="002D51E1"/>
    <w:rsid w:val="002D59EE"/>
    <w:rsid w:val="002D619C"/>
    <w:rsid w:val="002D6213"/>
    <w:rsid w:val="002E2748"/>
    <w:rsid w:val="002E4081"/>
    <w:rsid w:val="002F3ACB"/>
    <w:rsid w:val="002F56D4"/>
    <w:rsid w:val="002F7844"/>
    <w:rsid w:val="003036EE"/>
    <w:rsid w:val="0030504B"/>
    <w:rsid w:val="00316B22"/>
    <w:rsid w:val="0031723B"/>
    <w:rsid w:val="003218C3"/>
    <w:rsid w:val="00322045"/>
    <w:rsid w:val="00322D7E"/>
    <w:rsid w:val="00325FBF"/>
    <w:rsid w:val="0032728B"/>
    <w:rsid w:val="00327B53"/>
    <w:rsid w:val="00333CB9"/>
    <w:rsid w:val="00335F88"/>
    <w:rsid w:val="003401C6"/>
    <w:rsid w:val="00344E0B"/>
    <w:rsid w:val="0034551E"/>
    <w:rsid w:val="003462EF"/>
    <w:rsid w:val="00352D11"/>
    <w:rsid w:val="003557C1"/>
    <w:rsid w:val="00356493"/>
    <w:rsid w:val="00356498"/>
    <w:rsid w:val="00367AAC"/>
    <w:rsid w:val="003710EC"/>
    <w:rsid w:val="00371374"/>
    <w:rsid w:val="00371909"/>
    <w:rsid w:val="00374020"/>
    <w:rsid w:val="0037623E"/>
    <w:rsid w:val="00376591"/>
    <w:rsid w:val="00376D87"/>
    <w:rsid w:val="003817C0"/>
    <w:rsid w:val="00382CC1"/>
    <w:rsid w:val="003933AE"/>
    <w:rsid w:val="003A471D"/>
    <w:rsid w:val="003B052D"/>
    <w:rsid w:val="003B1D51"/>
    <w:rsid w:val="003B1DAE"/>
    <w:rsid w:val="003B785E"/>
    <w:rsid w:val="003B7E89"/>
    <w:rsid w:val="003C4DF9"/>
    <w:rsid w:val="003C5011"/>
    <w:rsid w:val="003C5C76"/>
    <w:rsid w:val="003E0AC9"/>
    <w:rsid w:val="003E24E0"/>
    <w:rsid w:val="003E78B4"/>
    <w:rsid w:val="003F7062"/>
    <w:rsid w:val="003F7260"/>
    <w:rsid w:val="003F79C6"/>
    <w:rsid w:val="004012BB"/>
    <w:rsid w:val="0040177C"/>
    <w:rsid w:val="00402D1A"/>
    <w:rsid w:val="00405C6B"/>
    <w:rsid w:val="004070CF"/>
    <w:rsid w:val="00410C8C"/>
    <w:rsid w:val="00411697"/>
    <w:rsid w:val="00412682"/>
    <w:rsid w:val="00413152"/>
    <w:rsid w:val="00414AF3"/>
    <w:rsid w:val="00415601"/>
    <w:rsid w:val="004239A0"/>
    <w:rsid w:val="00426191"/>
    <w:rsid w:val="00427374"/>
    <w:rsid w:val="004301E8"/>
    <w:rsid w:val="004346D6"/>
    <w:rsid w:val="00440079"/>
    <w:rsid w:val="0044212A"/>
    <w:rsid w:val="0044462E"/>
    <w:rsid w:val="00444653"/>
    <w:rsid w:val="00446E87"/>
    <w:rsid w:val="0045155D"/>
    <w:rsid w:val="00451859"/>
    <w:rsid w:val="00452B5B"/>
    <w:rsid w:val="0045333A"/>
    <w:rsid w:val="00455794"/>
    <w:rsid w:val="0045586F"/>
    <w:rsid w:val="0045624E"/>
    <w:rsid w:val="0046163A"/>
    <w:rsid w:val="00463352"/>
    <w:rsid w:val="00463749"/>
    <w:rsid w:val="00470309"/>
    <w:rsid w:val="00470D3C"/>
    <w:rsid w:val="00473161"/>
    <w:rsid w:val="00476750"/>
    <w:rsid w:val="0047720F"/>
    <w:rsid w:val="004807D7"/>
    <w:rsid w:val="004821A7"/>
    <w:rsid w:val="0048382A"/>
    <w:rsid w:val="00485ED1"/>
    <w:rsid w:val="00486F41"/>
    <w:rsid w:val="00496845"/>
    <w:rsid w:val="004A0AC6"/>
    <w:rsid w:val="004A26B7"/>
    <w:rsid w:val="004A510C"/>
    <w:rsid w:val="004A5842"/>
    <w:rsid w:val="004A65E0"/>
    <w:rsid w:val="004A747F"/>
    <w:rsid w:val="004B5257"/>
    <w:rsid w:val="004C2610"/>
    <w:rsid w:val="004C3F89"/>
    <w:rsid w:val="004C700F"/>
    <w:rsid w:val="004D2A5A"/>
    <w:rsid w:val="004D3C52"/>
    <w:rsid w:val="004D4E53"/>
    <w:rsid w:val="004D5B93"/>
    <w:rsid w:val="004E1F9C"/>
    <w:rsid w:val="004E348B"/>
    <w:rsid w:val="004E59B8"/>
    <w:rsid w:val="004E5D3B"/>
    <w:rsid w:val="004F0E2B"/>
    <w:rsid w:val="004F3701"/>
    <w:rsid w:val="004F4D89"/>
    <w:rsid w:val="004F5AA7"/>
    <w:rsid w:val="004F6555"/>
    <w:rsid w:val="004F6C68"/>
    <w:rsid w:val="0050067A"/>
    <w:rsid w:val="00504062"/>
    <w:rsid w:val="00504AC8"/>
    <w:rsid w:val="00506621"/>
    <w:rsid w:val="00511B90"/>
    <w:rsid w:val="00513E35"/>
    <w:rsid w:val="00516646"/>
    <w:rsid w:val="00520784"/>
    <w:rsid w:val="00520834"/>
    <w:rsid w:val="00527A75"/>
    <w:rsid w:val="00527DC2"/>
    <w:rsid w:val="00534868"/>
    <w:rsid w:val="00536DD0"/>
    <w:rsid w:val="00537DC1"/>
    <w:rsid w:val="00537E35"/>
    <w:rsid w:val="0054097D"/>
    <w:rsid w:val="00551443"/>
    <w:rsid w:val="00553990"/>
    <w:rsid w:val="005570D0"/>
    <w:rsid w:val="00562B94"/>
    <w:rsid w:val="005701AE"/>
    <w:rsid w:val="00571987"/>
    <w:rsid w:val="00572EE5"/>
    <w:rsid w:val="005739D1"/>
    <w:rsid w:val="00576A20"/>
    <w:rsid w:val="005829A7"/>
    <w:rsid w:val="005906B4"/>
    <w:rsid w:val="0059362F"/>
    <w:rsid w:val="005A129F"/>
    <w:rsid w:val="005A199C"/>
    <w:rsid w:val="005A1AB6"/>
    <w:rsid w:val="005A1C5F"/>
    <w:rsid w:val="005A424C"/>
    <w:rsid w:val="005A51A7"/>
    <w:rsid w:val="005A5B1D"/>
    <w:rsid w:val="005A76E2"/>
    <w:rsid w:val="005A77DD"/>
    <w:rsid w:val="005A7B0A"/>
    <w:rsid w:val="005B0405"/>
    <w:rsid w:val="005B38F0"/>
    <w:rsid w:val="005B54DA"/>
    <w:rsid w:val="005B71D7"/>
    <w:rsid w:val="005B73EB"/>
    <w:rsid w:val="005C0691"/>
    <w:rsid w:val="005C1916"/>
    <w:rsid w:val="005C3D15"/>
    <w:rsid w:val="005C4852"/>
    <w:rsid w:val="005C5EED"/>
    <w:rsid w:val="005C6D26"/>
    <w:rsid w:val="005D07F5"/>
    <w:rsid w:val="005D08C3"/>
    <w:rsid w:val="005D3317"/>
    <w:rsid w:val="005E067F"/>
    <w:rsid w:val="005E6299"/>
    <w:rsid w:val="005F0AB6"/>
    <w:rsid w:val="005F0BE8"/>
    <w:rsid w:val="005F4095"/>
    <w:rsid w:val="005F413C"/>
    <w:rsid w:val="005F4E6C"/>
    <w:rsid w:val="005F52C4"/>
    <w:rsid w:val="005F585A"/>
    <w:rsid w:val="005F71B6"/>
    <w:rsid w:val="00603CCF"/>
    <w:rsid w:val="00604418"/>
    <w:rsid w:val="00605558"/>
    <w:rsid w:val="006064AA"/>
    <w:rsid w:val="00612FE5"/>
    <w:rsid w:val="00616D93"/>
    <w:rsid w:val="00617AB4"/>
    <w:rsid w:val="00620012"/>
    <w:rsid w:val="00625BA1"/>
    <w:rsid w:val="006260DD"/>
    <w:rsid w:val="006279F5"/>
    <w:rsid w:val="006305BF"/>
    <w:rsid w:val="00632606"/>
    <w:rsid w:val="00634E0F"/>
    <w:rsid w:val="00636109"/>
    <w:rsid w:val="006452C8"/>
    <w:rsid w:val="00646426"/>
    <w:rsid w:val="00646F27"/>
    <w:rsid w:val="00646F93"/>
    <w:rsid w:val="00646FAA"/>
    <w:rsid w:val="0065048C"/>
    <w:rsid w:val="00653DC4"/>
    <w:rsid w:val="00656D12"/>
    <w:rsid w:val="00662589"/>
    <w:rsid w:val="00671BF7"/>
    <w:rsid w:val="00672769"/>
    <w:rsid w:val="00674E24"/>
    <w:rsid w:val="00675FFD"/>
    <w:rsid w:val="00682519"/>
    <w:rsid w:val="00684839"/>
    <w:rsid w:val="0068630A"/>
    <w:rsid w:val="006A0DA1"/>
    <w:rsid w:val="006A39E5"/>
    <w:rsid w:val="006A4B80"/>
    <w:rsid w:val="006A513B"/>
    <w:rsid w:val="006B37E9"/>
    <w:rsid w:val="006B5619"/>
    <w:rsid w:val="006B5E64"/>
    <w:rsid w:val="006B65F0"/>
    <w:rsid w:val="006B6630"/>
    <w:rsid w:val="006B7253"/>
    <w:rsid w:val="006B7586"/>
    <w:rsid w:val="006B76D0"/>
    <w:rsid w:val="006C17E7"/>
    <w:rsid w:val="006C3D3F"/>
    <w:rsid w:val="006C7D8D"/>
    <w:rsid w:val="006D416C"/>
    <w:rsid w:val="006D41CE"/>
    <w:rsid w:val="006D4C17"/>
    <w:rsid w:val="006D4F50"/>
    <w:rsid w:val="006D6266"/>
    <w:rsid w:val="006D6B17"/>
    <w:rsid w:val="006E1FD9"/>
    <w:rsid w:val="006E2921"/>
    <w:rsid w:val="006E7C21"/>
    <w:rsid w:val="006F299E"/>
    <w:rsid w:val="006F7438"/>
    <w:rsid w:val="00702373"/>
    <w:rsid w:val="007026BE"/>
    <w:rsid w:val="00703D14"/>
    <w:rsid w:val="007051AA"/>
    <w:rsid w:val="0070713D"/>
    <w:rsid w:val="0071321B"/>
    <w:rsid w:val="00713BE0"/>
    <w:rsid w:val="0071411C"/>
    <w:rsid w:val="00714BDD"/>
    <w:rsid w:val="00714D29"/>
    <w:rsid w:val="00716DB0"/>
    <w:rsid w:val="00722C6B"/>
    <w:rsid w:val="00725333"/>
    <w:rsid w:val="00726C68"/>
    <w:rsid w:val="007327C2"/>
    <w:rsid w:val="00735184"/>
    <w:rsid w:val="00736046"/>
    <w:rsid w:val="00740CBE"/>
    <w:rsid w:val="007433A8"/>
    <w:rsid w:val="00745055"/>
    <w:rsid w:val="0074644F"/>
    <w:rsid w:val="00746CC3"/>
    <w:rsid w:val="007512A5"/>
    <w:rsid w:val="007512F2"/>
    <w:rsid w:val="0075208B"/>
    <w:rsid w:val="007529BB"/>
    <w:rsid w:val="00752F73"/>
    <w:rsid w:val="00754934"/>
    <w:rsid w:val="007601D8"/>
    <w:rsid w:val="007602E2"/>
    <w:rsid w:val="007606EF"/>
    <w:rsid w:val="00760B21"/>
    <w:rsid w:val="007617F4"/>
    <w:rsid w:val="00761912"/>
    <w:rsid w:val="00771174"/>
    <w:rsid w:val="00774E74"/>
    <w:rsid w:val="00775DD4"/>
    <w:rsid w:val="00783FBB"/>
    <w:rsid w:val="00786ABC"/>
    <w:rsid w:val="00795C96"/>
    <w:rsid w:val="007964D4"/>
    <w:rsid w:val="00797753"/>
    <w:rsid w:val="007A0C89"/>
    <w:rsid w:val="007A143F"/>
    <w:rsid w:val="007A4C1A"/>
    <w:rsid w:val="007B12BA"/>
    <w:rsid w:val="007B5241"/>
    <w:rsid w:val="007B58C7"/>
    <w:rsid w:val="007C39B1"/>
    <w:rsid w:val="007C704A"/>
    <w:rsid w:val="007C7DC3"/>
    <w:rsid w:val="007D096B"/>
    <w:rsid w:val="007D0AC2"/>
    <w:rsid w:val="007E7107"/>
    <w:rsid w:val="007E73D6"/>
    <w:rsid w:val="007F777A"/>
    <w:rsid w:val="008023B7"/>
    <w:rsid w:val="00805741"/>
    <w:rsid w:val="00811AD1"/>
    <w:rsid w:val="008136AE"/>
    <w:rsid w:val="00816A18"/>
    <w:rsid w:val="00817338"/>
    <w:rsid w:val="00817FAF"/>
    <w:rsid w:val="0082103E"/>
    <w:rsid w:val="008233E0"/>
    <w:rsid w:val="00823FA9"/>
    <w:rsid w:val="008252B5"/>
    <w:rsid w:val="008315C6"/>
    <w:rsid w:val="00834AC1"/>
    <w:rsid w:val="00836532"/>
    <w:rsid w:val="008368A7"/>
    <w:rsid w:val="00840E7F"/>
    <w:rsid w:val="00843C75"/>
    <w:rsid w:val="008466D3"/>
    <w:rsid w:val="008500D4"/>
    <w:rsid w:val="00853345"/>
    <w:rsid w:val="008644FE"/>
    <w:rsid w:val="00866D70"/>
    <w:rsid w:val="00876915"/>
    <w:rsid w:val="008770D0"/>
    <w:rsid w:val="00877AFA"/>
    <w:rsid w:val="00884D16"/>
    <w:rsid w:val="00885200"/>
    <w:rsid w:val="00886E5B"/>
    <w:rsid w:val="00886EDA"/>
    <w:rsid w:val="008903E0"/>
    <w:rsid w:val="00894E03"/>
    <w:rsid w:val="008A151C"/>
    <w:rsid w:val="008A375C"/>
    <w:rsid w:val="008A4F6B"/>
    <w:rsid w:val="008B0169"/>
    <w:rsid w:val="008B0EA1"/>
    <w:rsid w:val="008B0EA7"/>
    <w:rsid w:val="008B5547"/>
    <w:rsid w:val="008B59C0"/>
    <w:rsid w:val="008C1E0C"/>
    <w:rsid w:val="008C4321"/>
    <w:rsid w:val="008C49D4"/>
    <w:rsid w:val="008C7D36"/>
    <w:rsid w:val="008D1A8C"/>
    <w:rsid w:val="008D3FB1"/>
    <w:rsid w:val="008D5284"/>
    <w:rsid w:val="008E0B74"/>
    <w:rsid w:val="008E0DA0"/>
    <w:rsid w:val="008F0AA4"/>
    <w:rsid w:val="008F0EDF"/>
    <w:rsid w:val="008F2DCD"/>
    <w:rsid w:val="008F3F72"/>
    <w:rsid w:val="008F6C25"/>
    <w:rsid w:val="009002B8"/>
    <w:rsid w:val="009004EC"/>
    <w:rsid w:val="00901101"/>
    <w:rsid w:val="00901DDE"/>
    <w:rsid w:val="00904492"/>
    <w:rsid w:val="00904C02"/>
    <w:rsid w:val="00906067"/>
    <w:rsid w:val="00911D6E"/>
    <w:rsid w:val="0091686D"/>
    <w:rsid w:val="009201B6"/>
    <w:rsid w:val="0092095C"/>
    <w:rsid w:val="009229B4"/>
    <w:rsid w:val="00922AE2"/>
    <w:rsid w:val="00924210"/>
    <w:rsid w:val="00924EC3"/>
    <w:rsid w:val="00926ABF"/>
    <w:rsid w:val="0093489C"/>
    <w:rsid w:val="00934D2D"/>
    <w:rsid w:val="009368B7"/>
    <w:rsid w:val="00941CF6"/>
    <w:rsid w:val="00942A4B"/>
    <w:rsid w:val="009452CF"/>
    <w:rsid w:val="00946611"/>
    <w:rsid w:val="00947235"/>
    <w:rsid w:val="00953A91"/>
    <w:rsid w:val="0095773E"/>
    <w:rsid w:val="00960327"/>
    <w:rsid w:val="00960E3E"/>
    <w:rsid w:val="009624EE"/>
    <w:rsid w:val="00963524"/>
    <w:rsid w:val="00963573"/>
    <w:rsid w:val="00970C79"/>
    <w:rsid w:val="00971FD8"/>
    <w:rsid w:val="00972A8F"/>
    <w:rsid w:val="00974D6B"/>
    <w:rsid w:val="00975B7E"/>
    <w:rsid w:val="00975FF5"/>
    <w:rsid w:val="00976905"/>
    <w:rsid w:val="009816AD"/>
    <w:rsid w:val="00982B2F"/>
    <w:rsid w:val="00986102"/>
    <w:rsid w:val="00986315"/>
    <w:rsid w:val="009934DC"/>
    <w:rsid w:val="00995482"/>
    <w:rsid w:val="009A1FF8"/>
    <w:rsid w:val="009A2F33"/>
    <w:rsid w:val="009A3D34"/>
    <w:rsid w:val="009A5526"/>
    <w:rsid w:val="009A79B4"/>
    <w:rsid w:val="009A7DF3"/>
    <w:rsid w:val="009B10A8"/>
    <w:rsid w:val="009B2453"/>
    <w:rsid w:val="009B3C03"/>
    <w:rsid w:val="009C2D72"/>
    <w:rsid w:val="009C2F19"/>
    <w:rsid w:val="009C3CCE"/>
    <w:rsid w:val="009C4CA0"/>
    <w:rsid w:val="009C5769"/>
    <w:rsid w:val="009D0D45"/>
    <w:rsid w:val="009D3A61"/>
    <w:rsid w:val="009E1A25"/>
    <w:rsid w:val="009F4AFF"/>
    <w:rsid w:val="009F5F61"/>
    <w:rsid w:val="009F7E05"/>
    <w:rsid w:val="00A02B0A"/>
    <w:rsid w:val="00A04279"/>
    <w:rsid w:val="00A06549"/>
    <w:rsid w:val="00A14BC6"/>
    <w:rsid w:val="00A227B3"/>
    <w:rsid w:val="00A23A60"/>
    <w:rsid w:val="00A2502D"/>
    <w:rsid w:val="00A315AF"/>
    <w:rsid w:val="00A32AA1"/>
    <w:rsid w:val="00A36A25"/>
    <w:rsid w:val="00A401FE"/>
    <w:rsid w:val="00A40A3B"/>
    <w:rsid w:val="00A41106"/>
    <w:rsid w:val="00A44E25"/>
    <w:rsid w:val="00A55FDF"/>
    <w:rsid w:val="00A56B0C"/>
    <w:rsid w:val="00A57EA5"/>
    <w:rsid w:val="00A615C8"/>
    <w:rsid w:val="00A703F6"/>
    <w:rsid w:val="00A7704D"/>
    <w:rsid w:val="00A83B33"/>
    <w:rsid w:val="00A84B42"/>
    <w:rsid w:val="00A86971"/>
    <w:rsid w:val="00A86A98"/>
    <w:rsid w:val="00A86F86"/>
    <w:rsid w:val="00A91BE8"/>
    <w:rsid w:val="00A9532D"/>
    <w:rsid w:val="00AA1AFB"/>
    <w:rsid w:val="00AB0A56"/>
    <w:rsid w:val="00AB3CA5"/>
    <w:rsid w:val="00AB4768"/>
    <w:rsid w:val="00AC3655"/>
    <w:rsid w:val="00AC39D9"/>
    <w:rsid w:val="00AC73DB"/>
    <w:rsid w:val="00AD4525"/>
    <w:rsid w:val="00AE147F"/>
    <w:rsid w:val="00AE22F6"/>
    <w:rsid w:val="00AE2AA2"/>
    <w:rsid w:val="00AE4566"/>
    <w:rsid w:val="00AE5CDB"/>
    <w:rsid w:val="00AE7069"/>
    <w:rsid w:val="00AF45E1"/>
    <w:rsid w:val="00AF6B41"/>
    <w:rsid w:val="00B009F5"/>
    <w:rsid w:val="00B016EE"/>
    <w:rsid w:val="00B10782"/>
    <w:rsid w:val="00B17089"/>
    <w:rsid w:val="00B1794B"/>
    <w:rsid w:val="00B20027"/>
    <w:rsid w:val="00B20821"/>
    <w:rsid w:val="00B20C22"/>
    <w:rsid w:val="00B24505"/>
    <w:rsid w:val="00B247DF"/>
    <w:rsid w:val="00B24C97"/>
    <w:rsid w:val="00B254A6"/>
    <w:rsid w:val="00B26E40"/>
    <w:rsid w:val="00B3014E"/>
    <w:rsid w:val="00B302B4"/>
    <w:rsid w:val="00B31150"/>
    <w:rsid w:val="00B353A8"/>
    <w:rsid w:val="00B361F7"/>
    <w:rsid w:val="00B37E17"/>
    <w:rsid w:val="00B41D86"/>
    <w:rsid w:val="00B424DC"/>
    <w:rsid w:val="00B47B60"/>
    <w:rsid w:val="00B5285B"/>
    <w:rsid w:val="00B52C88"/>
    <w:rsid w:val="00B53076"/>
    <w:rsid w:val="00B53643"/>
    <w:rsid w:val="00B55DE3"/>
    <w:rsid w:val="00B572A6"/>
    <w:rsid w:val="00B60386"/>
    <w:rsid w:val="00B62B8A"/>
    <w:rsid w:val="00B633EC"/>
    <w:rsid w:val="00B6440E"/>
    <w:rsid w:val="00B65D27"/>
    <w:rsid w:val="00B660B5"/>
    <w:rsid w:val="00B755F4"/>
    <w:rsid w:val="00B7787A"/>
    <w:rsid w:val="00B779E5"/>
    <w:rsid w:val="00B77CAC"/>
    <w:rsid w:val="00B80EC0"/>
    <w:rsid w:val="00B8201F"/>
    <w:rsid w:val="00B9000E"/>
    <w:rsid w:val="00B91B2B"/>
    <w:rsid w:val="00B91CB6"/>
    <w:rsid w:val="00B94AAC"/>
    <w:rsid w:val="00BA084C"/>
    <w:rsid w:val="00BA634A"/>
    <w:rsid w:val="00BA6468"/>
    <w:rsid w:val="00BB036B"/>
    <w:rsid w:val="00BB10F3"/>
    <w:rsid w:val="00BB2A2C"/>
    <w:rsid w:val="00BB3369"/>
    <w:rsid w:val="00BB4006"/>
    <w:rsid w:val="00BB543F"/>
    <w:rsid w:val="00BB5465"/>
    <w:rsid w:val="00BB6D09"/>
    <w:rsid w:val="00BC0586"/>
    <w:rsid w:val="00BC0D43"/>
    <w:rsid w:val="00BC1B4A"/>
    <w:rsid w:val="00BC2F2D"/>
    <w:rsid w:val="00BC3721"/>
    <w:rsid w:val="00BC4D1E"/>
    <w:rsid w:val="00BC6DEE"/>
    <w:rsid w:val="00BC727E"/>
    <w:rsid w:val="00BD3C9C"/>
    <w:rsid w:val="00BD7FE1"/>
    <w:rsid w:val="00BE3A23"/>
    <w:rsid w:val="00BF160C"/>
    <w:rsid w:val="00BF698C"/>
    <w:rsid w:val="00C00C5C"/>
    <w:rsid w:val="00C01049"/>
    <w:rsid w:val="00C033BF"/>
    <w:rsid w:val="00C05717"/>
    <w:rsid w:val="00C0768B"/>
    <w:rsid w:val="00C13696"/>
    <w:rsid w:val="00C14524"/>
    <w:rsid w:val="00C16672"/>
    <w:rsid w:val="00C20982"/>
    <w:rsid w:val="00C269F5"/>
    <w:rsid w:val="00C364C9"/>
    <w:rsid w:val="00C41AA8"/>
    <w:rsid w:val="00C4582C"/>
    <w:rsid w:val="00C4625C"/>
    <w:rsid w:val="00C46730"/>
    <w:rsid w:val="00C5050E"/>
    <w:rsid w:val="00C509BB"/>
    <w:rsid w:val="00C517C2"/>
    <w:rsid w:val="00C54B0B"/>
    <w:rsid w:val="00C57294"/>
    <w:rsid w:val="00C57ACA"/>
    <w:rsid w:val="00C60EA4"/>
    <w:rsid w:val="00C63E3D"/>
    <w:rsid w:val="00C643AE"/>
    <w:rsid w:val="00C66B3E"/>
    <w:rsid w:val="00C66FF8"/>
    <w:rsid w:val="00C679CA"/>
    <w:rsid w:val="00C67C62"/>
    <w:rsid w:val="00C72AEC"/>
    <w:rsid w:val="00C7370A"/>
    <w:rsid w:val="00C77FCB"/>
    <w:rsid w:val="00C863CC"/>
    <w:rsid w:val="00C9118B"/>
    <w:rsid w:val="00C919F7"/>
    <w:rsid w:val="00C97146"/>
    <w:rsid w:val="00CA0706"/>
    <w:rsid w:val="00CA242D"/>
    <w:rsid w:val="00CA24CE"/>
    <w:rsid w:val="00CA254A"/>
    <w:rsid w:val="00CA3792"/>
    <w:rsid w:val="00CA3953"/>
    <w:rsid w:val="00CA495A"/>
    <w:rsid w:val="00CA5EDF"/>
    <w:rsid w:val="00CA7B84"/>
    <w:rsid w:val="00CA7F19"/>
    <w:rsid w:val="00CB75CD"/>
    <w:rsid w:val="00CC01F8"/>
    <w:rsid w:val="00CC0385"/>
    <w:rsid w:val="00CC2DB2"/>
    <w:rsid w:val="00CD059C"/>
    <w:rsid w:val="00CD6250"/>
    <w:rsid w:val="00CE072B"/>
    <w:rsid w:val="00CE6475"/>
    <w:rsid w:val="00CE6506"/>
    <w:rsid w:val="00CE7107"/>
    <w:rsid w:val="00CF1425"/>
    <w:rsid w:val="00CF1E4C"/>
    <w:rsid w:val="00CF2AC4"/>
    <w:rsid w:val="00CF6F67"/>
    <w:rsid w:val="00CF7D39"/>
    <w:rsid w:val="00D0390D"/>
    <w:rsid w:val="00D05483"/>
    <w:rsid w:val="00D05C9A"/>
    <w:rsid w:val="00D062B7"/>
    <w:rsid w:val="00D062FC"/>
    <w:rsid w:val="00D074DA"/>
    <w:rsid w:val="00D07F1D"/>
    <w:rsid w:val="00D11DFE"/>
    <w:rsid w:val="00D14B62"/>
    <w:rsid w:val="00D150D4"/>
    <w:rsid w:val="00D15F77"/>
    <w:rsid w:val="00D16C38"/>
    <w:rsid w:val="00D1772A"/>
    <w:rsid w:val="00D17ACF"/>
    <w:rsid w:val="00D17F20"/>
    <w:rsid w:val="00D2085F"/>
    <w:rsid w:val="00D272BB"/>
    <w:rsid w:val="00D304D7"/>
    <w:rsid w:val="00D31721"/>
    <w:rsid w:val="00D33116"/>
    <w:rsid w:val="00D3387E"/>
    <w:rsid w:val="00D33CC1"/>
    <w:rsid w:val="00D3440F"/>
    <w:rsid w:val="00D35C3D"/>
    <w:rsid w:val="00D365BF"/>
    <w:rsid w:val="00D415A1"/>
    <w:rsid w:val="00D438F4"/>
    <w:rsid w:val="00D46FFA"/>
    <w:rsid w:val="00D479FD"/>
    <w:rsid w:val="00D47ACE"/>
    <w:rsid w:val="00D57664"/>
    <w:rsid w:val="00D64D6F"/>
    <w:rsid w:val="00D653AB"/>
    <w:rsid w:val="00D717A5"/>
    <w:rsid w:val="00D724CA"/>
    <w:rsid w:val="00D72B58"/>
    <w:rsid w:val="00D73BA3"/>
    <w:rsid w:val="00D77E21"/>
    <w:rsid w:val="00D85DD2"/>
    <w:rsid w:val="00D86C1B"/>
    <w:rsid w:val="00D926FB"/>
    <w:rsid w:val="00D927CB"/>
    <w:rsid w:val="00D92CEC"/>
    <w:rsid w:val="00D93564"/>
    <w:rsid w:val="00D95782"/>
    <w:rsid w:val="00D95B83"/>
    <w:rsid w:val="00D95EEB"/>
    <w:rsid w:val="00DA0BB1"/>
    <w:rsid w:val="00DA572C"/>
    <w:rsid w:val="00DA698F"/>
    <w:rsid w:val="00DA747F"/>
    <w:rsid w:val="00DB2C28"/>
    <w:rsid w:val="00DB66C2"/>
    <w:rsid w:val="00DC4509"/>
    <w:rsid w:val="00DC6C68"/>
    <w:rsid w:val="00DC7108"/>
    <w:rsid w:val="00DD4FB1"/>
    <w:rsid w:val="00DD5A14"/>
    <w:rsid w:val="00DD5C0D"/>
    <w:rsid w:val="00DD5DAB"/>
    <w:rsid w:val="00DE0048"/>
    <w:rsid w:val="00DE143A"/>
    <w:rsid w:val="00DE3F48"/>
    <w:rsid w:val="00DE75D5"/>
    <w:rsid w:val="00DF0F26"/>
    <w:rsid w:val="00DF2C0F"/>
    <w:rsid w:val="00DF4920"/>
    <w:rsid w:val="00DF7CAA"/>
    <w:rsid w:val="00E025A6"/>
    <w:rsid w:val="00E0327B"/>
    <w:rsid w:val="00E069B0"/>
    <w:rsid w:val="00E07BCE"/>
    <w:rsid w:val="00E149DD"/>
    <w:rsid w:val="00E15242"/>
    <w:rsid w:val="00E17854"/>
    <w:rsid w:val="00E20E26"/>
    <w:rsid w:val="00E234FD"/>
    <w:rsid w:val="00E2490F"/>
    <w:rsid w:val="00E27022"/>
    <w:rsid w:val="00E30173"/>
    <w:rsid w:val="00E365DF"/>
    <w:rsid w:val="00E429D7"/>
    <w:rsid w:val="00E42F4D"/>
    <w:rsid w:val="00E44CA3"/>
    <w:rsid w:val="00E46F93"/>
    <w:rsid w:val="00E50313"/>
    <w:rsid w:val="00E517F4"/>
    <w:rsid w:val="00E52EAB"/>
    <w:rsid w:val="00E53294"/>
    <w:rsid w:val="00E53FBB"/>
    <w:rsid w:val="00E54E5D"/>
    <w:rsid w:val="00E56F68"/>
    <w:rsid w:val="00E60B1A"/>
    <w:rsid w:val="00E66B33"/>
    <w:rsid w:val="00E70E60"/>
    <w:rsid w:val="00E711A8"/>
    <w:rsid w:val="00E71FF0"/>
    <w:rsid w:val="00E72C35"/>
    <w:rsid w:val="00E7596C"/>
    <w:rsid w:val="00E81A91"/>
    <w:rsid w:val="00E83C62"/>
    <w:rsid w:val="00E90264"/>
    <w:rsid w:val="00E90D30"/>
    <w:rsid w:val="00E91579"/>
    <w:rsid w:val="00E93BA2"/>
    <w:rsid w:val="00E93CF5"/>
    <w:rsid w:val="00E94513"/>
    <w:rsid w:val="00E969F8"/>
    <w:rsid w:val="00EA1299"/>
    <w:rsid w:val="00EA38C4"/>
    <w:rsid w:val="00EA4332"/>
    <w:rsid w:val="00EA5488"/>
    <w:rsid w:val="00EA552E"/>
    <w:rsid w:val="00EA65C7"/>
    <w:rsid w:val="00EA66C3"/>
    <w:rsid w:val="00EA7A09"/>
    <w:rsid w:val="00EB037A"/>
    <w:rsid w:val="00EB0BA7"/>
    <w:rsid w:val="00EB0D10"/>
    <w:rsid w:val="00EB42F9"/>
    <w:rsid w:val="00EB7CC8"/>
    <w:rsid w:val="00EC0620"/>
    <w:rsid w:val="00EC5839"/>
    <w:rsid w:val="00EC5C19"/>
    <w:rsid w:val="00EC6514"/>
    <w:rsid w:val="00EC779F"/>
    <w:rsid w:val="00ED02A2"/>
    <w:rsid w:val="00ED039E"/>
    <w:rsid w:val="00ED3D09"/>
    <w:rsid w:val="00ED43E2"/>
    <w:rsid w:val="00ED5197"/>
    <w:rsid w:val="00ED6B5F"/>
    <w:rsid w:val="00ED76C3"/>
    <w:rsid w:val="00EE2493"/>
    <w:rsid w:val="00EE5B26"/>
    <w:rsid w:val="00EE6C88"/>
    <w:rsid w:val="00F00875"/>
    <w:rsid w:val="00F00AA6"/>
    <w:rsid w:val="00F016C5"/>
    <w:rsid w:val="00F06856"/>
    <w:rsid w:val="00F104B7"/>
    <w:rsid w:val="00F162E2"/>
    <w:rsid w:val="00F23AB8"/>
    <w:rsid w:val="00F23DA1"/>
    <w:rsid w:val="00F23DD9"/>
    <w:rsid w:val="00F25151"/>
    <w:rsid w:val="00F25956"/>
    <w:rsid w:val="00F2736A"/>
    <w:rsid w:val="00F303B6"/>
    <w:rsid w:val="00F3271C"/>
    <w:rsid w:val="00F32958"/>
    <w:rsid w:val="00F3351C"/>
    <w:rsid w:val="00F3597A"/>
    <w:rsid w:val="00F37119"/>
    <w:rsid w:val="00F4274B"/>
    <w:rsid w:val="00F45ED1"/>
    <w:rsid w:val="00F5165E"/>
    <w:rsid w:val="00F52137"/>
    <w:rsid w:val="00F54591"/>
    <w:rsid w:val="00F56287"/>
    <w:rsid w:val="00F569A7"/>
    <w:rsid w:val="00F67466"/>
    <w:rsid w:val="00F709F7"/>
    <w:rsid w:val="00F71CB9"/>
    <w:rsid w:val="00F71EEC"/>
    <w:rsid w:val="00F720C4"/>
    <w:rsid w:val="00F728EB"/>
    <w:rsid w:val="00F75E0A"/>
    <w:rsid w:val="00F770F3"/>
    <w:rsid w:val="00F805E6"/>
    <w:rsid w:val="00F81A0D"/>
    <w:rsid w:val="00F850AD"/>
    <w:rsid w:val="00F852A2"/>
    <w:rsid w:val="00F8678B"/>
    <w:rsid w:val="00F871F2"/>
    <w:rsid w:val="00F87239"/>
    <w:rsid w:val="00F8740E"/>
    <w:rsid w:val="00F878AB"/>
    <w:rsid w:val="00F901B1"/>
    <w:rsid w:val="00F92D39"/>
    <w:rsid w:val="00F92E15"/>
    <w:rsid w:val="00F952FC"/>
    <w:rsid w:val="00F97BEC"/>
    <w:rsid w:val="00FA06DE"/>
    <w:rsid w:val="00FA103C"/>
    <w:rsid w:val="00FA104F"/>
    <w:rsid w:val="00FA29C5"/>
    <w:rsid w:val="00FA5283"/>
    <w:rsid w:val="00FB297E"/>
    <w:rsid w:val="00FB6F17"/>
    <w:rsid w:val="00FB7ADF"/>
    <w:rsid w:val="00FC2623"/>
    <w:rsid w:val="00FC5426"/>
    <w:rsid w:val="00FC6C29"/>
    <w:rsid w:val="00FC7085"/>
    <w:rsid w:val="00FD12A8"/>
    <w:rsid w:val="00FD14F4"/>
    <w:rsid w:val="00FD16CF"/>
    <w:rsid w:val="00FD2F56"/>
    <w:rsid w:val="00FD334D"/>
    <w:rsid w:val="00FD3559"/>
    <w:rsid w:val="00FD51E9"/>
    <w:rsid w:val="00FD55C5"/>
    <w:rsid w:val="00FD588F"/>
    <w:rsid w:val="00FD695B"/>
    <w:rsid w:val="00FE0C92"/>
    <w:rsid w:val="00FE3C08"/>
    <w:rsid w:val="00FF46F0"/>
    <w:rsid w:val="00FF4B8D"/>
    <w:rsid w:val="00FF5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CC326"/>
  <w15:chartTrackingRefBased/>
  <w15:docId w15:val="{3EF727D8-9E64-41C7-BBBD-529C3FD0A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17C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C517C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517C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C517C2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99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5539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AARYAN KAPUR</cp:lastModifiedBy>
  <cp:revision>2</cp:revision>
  <dcterms:created xsi:type="dcterms:W3CDTF">2020-08-22T10:22:00Z</dcterms:created>
  <dcterms:modified xsi:type="dcterms:W3CDTF">2020-08-22T10:22:00Z</dcterms:modified>
</cp:coreProperties>
</file>